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491A8" w14:textId="4DD8CA37" w:rsidR="00AE4909" w:rsidRPr="008425CE" w:rsidRDefault="00C12FC6" w:rsidP="00C12FC6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</w:pPr>
      <w:bookmarkStart w:id="0" w:name="OLE_LINK1"/>
      <w:r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2023-24 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BC First Nation Youth </w:t>
      </w:r>
      <w:r w:rsidR="00F43DE8">
        <w:rPr>
          <w:rFonts w:asciiTheme="minorHAnsi" w:hAnsiTheme="minorHAnsi" w:cstheme="minorHAnsi"/>
          <w:b/>
          <w:bCs/>
          <w:sz w:val="32"/>
          <w:szCs w:val="32"/>
          <w:lang w:val="en-CA" w:eastAsia="en-CA"/>
        </w:rPr>
        <w:t xml:space="preserve">Application </w:t>
      </w:r>
    </w:p>
    <w:p w14:paraId="7824C6F9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i/>
          <w:szCs w:val="24"/>
          <w:lang w:val="en-CA" w:eastAsia="en-CA"/>
        </w:rPr>
      </w:pPr>
    </w:p>
    <w:p w14:paraId="35F242B5" w14:textId="4ECAB6E9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The New Relationship Trust (NRT) recognizes the importance o</w:t>
      </w:r>
      <w:r w:rsidR="005E7FC2">
        <w:rPr>
          <w:rFonts w:asciiTheme="minorHAnsi" w:hAnsiTheme="minorHAnsi" w:cstheme="minorHAnsi"/>
          <w:szCs w:val="24"/>
          <w:lang w:val="en-CA" w:eastAsia="en-CA"/>
        </w:rPr>
        <w:t>f the roles</w:t>
      </w:r>
      <w:r w:rsidR="005E7FC2" w:rsidRPr="00FF781E">
        <w:rPr>
          <w:rFonts w:asciiTheme="minorHAnsi" w:hAnsiTheme="minorHAnsi" w:cstheme="minorHAnsi"/>
          <w:szCs w:val="24"/>
          <w:lang w:val="en-CA" w:eastAsia="en-CA"/>
        </w:rPr>
        <w:t xml:space="preserve"> our </w:t>
      </w:r>
      <w:r w:rsidR="00C12FC6">
        <w:rPr>
          <w:rFonts w:asciiTheme="minorHAnsi" w:hAnsiTheme="minorHAnsi" w:cstheme="minorHAnsi"/>
          <w:szCs w:val="24"/>
          <w:lang w:val="en-CA" w:eastAsia="en-CA"/>
        </w:rPr>
        <w:t>Youth</w:t>
      </w:r>
      <w:r w:rsidR="005E7FC2">
        <w:rPr>
          <w:rFonts w:asciiTheme="minorHAnsi" w:hAnsiTheme="minorHAnsi" w:cstheme="minorHAnsi"/>
          <w:szCs w:val="24"/>
          <w:lang w:val="en-CA" w:eastAsia="en-CA"/>
        </w:rPr>
        <w:t xml:space="preserve"> play in nation-building especially in terms of strengthening and sustaining healthy and vibrant indigenous communities. </w:t>
      </w:r>
    </w:p>
    <w:p w14:paraId="3BF841FF" w14:textId="77777777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23A6210" w14:textId="77777777" w:rsidR="00C12FC6" w:rsidRPr="000102D6" w:rsidRDefault="00C12FC6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240"/>
        <w:jc w:val="both"/>
        <w:rPr>
          <w:rFonts w:asciiTheme="minorHAnsi" w:hAnsiTheme="minorHAnsi" w:cstheme="minorHAnsi"/>
          <w:b/>
          <w:bCs/>
          <w:i/>
          <w:iCs/>
          <w:szCs w:val="24"/>
          <w:lang w:val="en-CA" w:eastAsia="en-CA"/>
        </w:rPr>
      </w:pPr>
      <w:r w:rsidRPr="000102D6">
        <w:rPr>
          <w:rFonts w:asciiTheme="minorHAnsi" w:hAnsiTheme="minorHAnsi" w:cstheme="minorHAnsi"/>
          <w:b/>
          <w:bCs/>
          <w:i/>
          <w:iCs/>
          <w:szCs w:val="24"/>
          <w:lang w:val="en-CA" w:eastAsia="en-CA"/>
        </w:rPr>
        <w:t>Important Dates</w:t>
      </w:r>
    </w:p>
    <w:p w14:paraId="64D0CC50" w14:textId="77777777" w:rsidR="00C12FC6" w:rsidRDefault="00C12FC6" w:rsidP="00C12FC6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szCs w:val="24"/>
          <w:lang w:val="en-CA" w:eastAsia="en-CA"/>
        </w:rPr>
      </w:pPr>
      <w:r w:rsidRPr="00326095">
        <w:rPr>
          <w:rFonts w:asciiTheme="minorHAnsi" w:hAnsiTheme="minorHAnsi" w:cstheme="minorHAnsi"/>
          <w:szCs w:val="24"/>
          <w:lang w:val="en-CA" w:eastAsia="en-CA"/>
        </w:rPr>
        <w:t xml:space="preserve">NRT will begin to accept completed applications on </w:t>
      </w:r>
      <w:r>
        <w:rPr>
          <w:rFonts w:asciiTheme="minorHAnsi" w:hAnsiTheme="minorHAnsi" w:cstheme="minorHAnsi"/>
          <w:b/>
          <w:szCs w:val="24"/>
          <w:lang w:val="en-CA" w:eastAsia="en-CA"/>
        </w:rPr>
        <w:t>May 18</w:t>
      </w:r>
      <w:r w:rsidRPr="00326095">
        <w:rPr>
          <w:rFonts w:asciiTheme="minorHAnsi" w:hAnsiTheme="minorHAnsi" w:cstheme="minorHAnsi"/>
          <w:b/>
          <w:szCs w:val="24"/>
          <w:lang w:val="en-CA" w:eastAsia="en-CA"/>
        </w:rPr>
        <w:t>, 20</w:t>
      </w:r>
      <w:r>
        <w:rPr>
          <w:rFonts w:asciiTheme="minorHAnsi" w:hAnsiTheme="minorHAnsi" w:cstheme="minorHAnsi"/>
          <w:b/>
          <w:szCs w:val="24"/>
          <w:lang w:val="en-CA" w:eastAsia="en-CA"/>
        </w:rPr>
        <w:t xml:space="preserve">23, until funds are exhausted </w:t>
      </w:r>
      <w:r w:rsidRPr="00464AE4">
        <w:rPr>
          <w:rFonts w:asciiTheme="minorHAnsi" w:hAnsiTheme="minorHAnsi" w:cstheme="minorHAnsi"/>
          <w:b/>
          <w:szCs w:val="24"/>
          <w:u w:val="single"/>
          <w:lang w:val="en-CA" w:eastAsia="en-CA"/>
        </w:rPr>
        <w:t>OR</w:t>
      </w:r>
      <w:r>
        <w:rPr>
          <w:rFonts w:asciiTheme="minorHAnsi" w:hAnsiTheme="minorHAnsi" w:cstheme="minorHAnsi"/>
          <w:b/>
          <w:szCs w:val="24"/>
          <w:lang w:val="en-CA" w:eastAsia="en-CA"/>
        </w:rPr>
        <w:t xml:space="preserve"> December 1st, 2023 – whichever comes first.</w:t>
      </w:r>
    </w:p>
    <w:p w14:paraId="42974562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404D8BAE" w14:textId="77777777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Who Can Apply?</w:t>
      </w:r>
    </w:p>
    <w:p w14:paraId="79F46C32" w14:textId="31E44941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These initiatives are available to BC First Nations Youth groups</w:t>
      </w:r>
      <w:r w:rsidR="00C12FC6">
        <w:rPr>
          <w:rFonts w:asciiTheme="minorHAnsi" w:hAnsiTheme="minorHAnsi" w:cstheme="minorHAnsi"/>
          <w:szCs w:val="24"/>
          <w:lang w:val="en-CA" w:eastAsia="en-CA"/>
        </w:rPr>
        <w:t xml:space="preserve"> and to BC First Nation organizations that support Indigenous youth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.  </w:t>
      </w:r>
    </w:p>
    <w:p w14:paraId="30E7C023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45C2CFDD" w14:textId="2096D0E9" w:rsidR="00AE4909" w:rsidRPr="008425CE" w:rsidRDefault="00073111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Purpose</w:t>
      </w:r>
    </w:p>
    <w:p w14:paraId="5DAD2042" w14:textId="58EFDD49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The purpose of this initiative is to</w:t>
      </w:r>
      <w:r w:rsidR="00073111">
        <w:rPr>
          <w:rFonts w:asciiTheme="minorHAnsi" w:hAnsiTheme="minorHAnsi" w:cstheme="minorHAnsi"/>
          <w:szCs w:val="24"/>
          <w:lang w:val="en-CA" w:eastAsia="en-CA"/>
        </w:rPr>
        <w:t xml:space="preserve"> contribute to enhancing the overall wellbeing of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First Nations Youth </w:t>
      </w:r>
      <w:r w:rsidR="00073111">
        <w:rPr>
          <w:rFonts w:asciiTheme="minorHAnsi" w:hAnsiTheme="minorHAnsi" w:cstheme="minorHAnsi"/>
          <w:szCs w:val="24"/>
          <w:lang w:val="en-CA" w:eastAsia="en-CA"/>
        </w:rPr>
        <w:t>in their ability to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implement</w:t>
      </w:r>
      <w:r w:rsidR="00073111">
        <w:rPr>
          <w:rFonts w:asciiTheme="minorHAnsi" w:hAnsiTheme="minorHAnsi" w:cstheme="minorHAnsi"/>
          <w:szCs w:val="24"/>
          <w:lang w:val="en-CA" w:eastAsia="en-CA"/>
        </w:rPr>
        <w:t xml:space="preserve"> and deliver innovative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projects or initiatives </w:t>
      </w:r>
      <w:r w:rsidR="00422AAE">
        <w:rPr>
          <w:rFonts w:asciiTheme="minorHAnsi" w:hAnsiTheme="minorHAnsi" w:cstheme="minorHAnsi"/>
          <w:szCs w:val="24"/>
          <w:lang w:val="en-CA" w:eastAsia="en-CA"/>
        </w:rPr>
        <w:t>that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strengthen their nationhood as they see fit.</w:t>
      </w:r>
    </w:p>
    <w:p w14:paraId="55BB6F0C" w14:textId="77777777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2A00EDB" w14:textId="77777777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i/>
          <w:szCs w:val="24"/>
          <w:lang w:val="en-CA" w:eastAsia="en-CA"/>
        </w:rPr>
        <w:t>Eligible Expenses or Projects</w:t>
      </w:r>
    </w:p>
    <w:p w14:paraId="5C09723E" w14:textId="16A61259" w:rsidR="00422AAE" w:rsidRPr="008425CE" w:rsidRDefault="0032229F" w:rsidP="00073111">
      <w:pPr>
        <w:pStyle w:val="ListParagraph"/>
        <w:autoSpaceDE w:val="0"/>
        <w:autoSpaceDN w:val="0"/>
        <w:adjustRightInd w:val="0"/>
        <w:spacing w:after="120"/>
        <w:ind w:left="0"/>
        <w:rPr>
          <w:rFonts w:asciiTheme="minorHAnsi" w:hAnsiTheme="minorHAnsi" w:cstheme="minorHAnsi"/>
          <w:b/>
          <w:i/>
          <w:szCs w:val="24"/>
          <w:lang w:val="en-CA" w:eastAsia="en-CA"/>
        </w:rPr>
      </w:pPr>
      <w:r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We welcome a wide range of innovative 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>concepts</w:t>
      </w:r>
      <w:r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and ideas for small projects that 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support </w:t>
      </w:r>
      <w:r w:rsidR="00C12FC6" w:rsidRPr="008425CE">
        <w:rPr>
          <w:rFonts w:asciiTheme="minorHAnsi" w:hAnsiTheme="minorHAnsi" w:cstheme="minorHAnsi"/>
          <w:bCs/>
          <w:iCs/>
          <w:szCs w:val="24"/>
          <w:lang w:val="en-CA" w:eastAsia="en-CA"/>
        </w:rPr>
        <w:t>leadership</w:t>
      </w:r>
      <w:r w:rsidR="00AE4909" w:rsidRPr="008425CE">
        <w:rPr>
          <w:rFonts w:asciiTheme="minorHAnsi" w:hAnsiTheme="minorHAnsi" w:cstheme="minorHAnsi"/>
          <w:bCs/>
          <w:iCs/>
          <w:szCs w:val="24"/>
          <w:lang w:val="en-CA" w:eastAsia="en-CA"/>
        </w:rPr>
        <w:t>, team building,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youth camps,</w:t>
      </w:r>
      <w:r w:rsidR="00AE4909" w:rsidRPr="008425CE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mentorship, </w:t>
      </w:r>
      <w:r w:rsidR="00C12FC6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knowledge sharing, health and wellness, </w:t>
      </w:r>
      <w:r w:rsidR="00AB6C37" w:rsidRPr="008425CE">
        <w:rPr>
          <w:rFonts w:asciiTheme="minorHAnsi" w:hAnsiTheme="minorHAnsi" w:cstheme="minorHAnsi"/>
          <w:bCs/>
          <w:iCs/>
          <w:szCs w:val="24"/>
          <w:lang w:val="en-CA" w:eastAsia="en-CA"/>
        </w:rPr>
        <w:t>language,</w:t>
      </w:r>
      <w:r w:rsidR="00AE4909" w:rsidRPr="008425CE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 and culture preservation</w:t>
      </w:r>
      <w:r w:rsidR="00873DA4">
        <w:rPr>
          <w:rFonts w:asciiTheme="minorHAnsi" w:hAnsiTheme="minorHAnsi" w:cstheme="minorHAnsi"/>
          <w:bCs/>
          <w:iCs/>
          <w:szCs w:val="24"/>
          <w:lang w:val="en-CA" w:eastAsia="en-CA"/>
        </w:rPr>
        <w:t xml:space="preserve">. </w:t>
      </w:r>
    </w:p>
    <w:p w14:paraId="0AFA1DE4" w14:textId="77777777" w:rsidR="00AB6C37" w:rsidRDefault="00AB6C37" w:rsidP="00FA4958">
      <w:pPr>
        <w:pStyle w:val="ListParagraph"/>
        <w:autoSpaceDE w:val="0"/>
        <w:autoSpaceDN w:val="0"/>
        <w:adjustRightInd w:val="0"/>
        <w:spacing w:after="120"/>
        <w:rPr>
          <w:lang w:val="en-CA" w:eastAsia="en-CA"/>
        </w:rPr>
      </w:pPr>
    </w:p>
    <w:p w14:paraId="302C7C32" w14:textId="385969DA" w:rsidR="00AE4909" w:rsidRPr="008425CE" w:rsidRDefault="00AE4909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i/>
          <w:szCs w:val="24"/>
          <w:lang w:val="en-CA" w:eastAsia="en-CA"/>
        </w:rPr>
        <w:t xml:space="preserve">Examples of Ineligible Expenses or Projects </w:t>
      </w:r>
    </w:p>
    <w:p w14:paraId="35A5680D" w14:textId="2AEA2EF3" w:rsidR="00AE4909" w:rsidRPr="008425CE" w:rsidRDefault="00AE4909" w:rsidP="00C12F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Tuition, fees</w:t>
      </w:r>
      <w:r w:rsidR="00B25A3F">
        <w:rPr>
          <w:rFonts w:asciiTheme="minorHAnsi" w:hAnsiTheme="minorHAnsi" w:cstheme="minorHAnsi"/>
          <w:szCs w:val="24"/>
          <w:lang w:val="en-CA" w:eastAsia="en-CA"/>
        </w:rPr>
        <w:t>,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school-related costs</w:t>
      </w:r>
      <w:r w:rsidR="0032229F">
        <w:rPr>
          <w:rFonts w:asciiTheme="minorHAnsi" w:hAnsiTheme="minorHAnsi" w:cstheme="minorHAnsi"/>
          <w:szCs w:val="24"/>
          <w:lang w:val="en-CA" w:eastAsia="en-CA"/>
        </w:rPr>
        <w:t xml:space="preserve">, and curriculum related costs generally covered by the </w:t>
      </w:r>
      <w:proofErr w:type="gramStart"/>
      <w:r w:rsidR="0032229F">
        <w:rPr>
          <w:rFonts w:asciiTheme="minorHAnsi" w:hAnsiTheme="minorHAnsi" w:cstheme="minorHAnsi"/>
          <w:szCs w:val="24"/>
          <w:lang w:val="en-CA" w:eastAsia="en-CA"/>
        </w:rPr>
        <w:t>Province</w:t>
      </w:r>
      <w:proofErr w:type="gramEnd"/>
      <w:r w:rsidR="0032229F">
        <w:rPr>
          <w:rFonts w:asciiTheme="minorHAnsi" w:hAnsiTheme="minorHAnsi" w:cstheme="minorHAnsi"/>
          <w:szCs w:val="24"/>
          <w:lang w:val="en-CA" w:eastAsia="en-CA"/>
        </w:rPr>
        <w:t xml:space="preserve"> and or School Board etc. </w:t>
      </w:r>
    </w:p>
    <w:p w14:paraId="2595850E" w14:textId="77777777" w:rsidR="00AE4909" w:rsidRDefault="00AE4909" w:rsidP="00C12F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Existing administration costs and overhead costs</w:t>
      </w:r>
    </w:p>
    <w:p w14:paraId="7834E376" w14:textId="5C43AFCE" w:rsidR="00C12FC6" w:rsidRPr="008425CE" w:rsidRDefault="00C12FC6" w:rsidP="00C12F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 xml:space="preserve">Capital expenditures not directly related to support the </w:t>
      </w:r>
      <w:proofErr w:type="gramStart"/>
      <w:r>
        <w:rPr>
          <w:rFonts w:asciiTheme="minorHAnsi" w:hAnsiTheme="minorHAnsi" w:cstheme="minorHAnsi"/>
          <w:szCs w:val="24"/>
          <w:lang w:val="en-CA" w:eastAsia="en-CA"/>
        </w:rPr>
        <w:t>project</w:t>
      </w:r>
      <w:proofErr w:type="gramEnd"/>
    </w:p>
    <w:p w14:paraId="741E24C0" w14:textId="77777777" w:rsidR="00AE4909" w:rsidRPr="008425CE" w:rsidRDefault="00AE4909" w:rsidP="00C12F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/>
        <w:ind w:left="714" w:hanging="357"/>
        <w:contextualSpacing w:val="0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Existing staff wages or salaries</w:t>
      </w:r>
    </w:p>
    <w:p w14:paraId="060DD706" w14:textId="77777777" w:rsidR="00AB6C37" w:rsidRDefault="00AB6C37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4374E292" w14:textId="462C37E9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 xml:space="preserve">Maximum </w:t>
      </w:r>
      <w:r w:rsidR="00C12FC6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Funding Amount</w:t>
      </w:r>
    </w:p>
    <w:p w14:paraId="7C30229E" w14:textId="106370AB" w:rsidR="00AE4909" w:rsidRPr="008425CE" w:rsidRDefault="00AE4909" w:rsidP="00422AA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The maximum </w:t>
      </w:r>
      <w:r w:rsidR="00C12FC6">
        <w:rPr>
          <w:rFonts w:asciiTheme="minorHAnsi" w:hAnsiTheme="minorHAnsi" w:cstheme="minorHAnsi"/>
          <w:szCs w:val="24"/>
          <w:lang w:val="en-CA" w:eastAsia="en-CA"/>
        </w:rPr>
        <w:t xml:space="preserve">annual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amount available is $</w:t>
      </w:r>
      <w:r w:rsidR="007B2031">
        <w:rPr>
          <w:rFonts w:asciiTheme="minorHAnsi" w:hAnsiTheme="minorHAnsi" w:cstheme="minorHAnsi"/>
          <w:szCs w:val="24"/>
          <w:lang w:val="en-CA" w:eastAsia="en-CA"/>
        </w:rPr>
        <w:t>8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,</w:t>
      </w:r>
      <w:r>
        <w:rPr>
          <w:rFonts w:asciiTheme="minorHAnsi" w:hAnsiTheme="minorHAnsi" w:cstheme="minorHAnsi"/>
          <w:szCs w:val="24"/>
          <w:lang w:val="en-CA" w:eastAsia="en-CA"/>
        </w:rPr>
        <w:t>0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00 per Firs</w:t>
      </w:r>
      <w:r w:rsidR="00C12FC6">
        <w:rPr>
          <w:rFonts w:asciiTheme="minorHAnsi" w:hAnsiTheme="minorHAnsi" w:cstheme="minorHAnsi"/>
          <w:szCs w:val="24"/>
          <w:lang w:val="en-CA" w:eastAsia="en-CA"/>
        </w:rPr>
        <w:t xml:space="preserve">t Nation.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</w:t>
      </w:r>
    </w:p>
    <w:p w14:paraId="5DACF89D" w14:textId="77777777" w:rsidR="00AE4909" w:rsidRPr="008425CE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3125C221" w14:textId="77777777" w:rsidR="0032229F" w:rsidRDefault="0032229F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47DAFE65" w14:textId="77777777" w:rsidR="00595AA2" w:rsidRPr="008425CE" w:rsidRDefault="00595AA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28325C87" w14:textId="77777777" w:rsidR="00AE4909" w:rsidRPr="008425CE" w:rsidRDefault="00AE4909" w:rsidP="00AE4909">
      <w:pPr>
        <w:autoSpaceDE w:val="0"/>
        <w:autoSpaceDN w:val="0"/>
        <w:adjustRightInd w:val="0"/>
        <w:spacing w:before="240" w:after="120"/>
        <w:rPr>
          <w:rFonts w:asciiTheme="minorHAnsi" w:hAnsiTheme="minorHAnsi" w:cstheme="minorHAnsi"/>
          <w:i/>
          <w:szCs w:val="24"/>
          <w:u w:val="single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u w:val="single"/>
          <w:lang w:val="en-CA" w:eastAsia="en-CA"/>
        </w:rPr>
        <w:lastRenderedPageBreak/>
        <w:t>Application Checklist (please submit all documentations in the application):</w:t>
      </w:r>
    </w:p>
    <w:p w14:paraId="2F1472F2" w14:textId="77777777" w:rsidR="00AE4909" w:rsidRPr="008425CE" w:rsidRDefault="00AE4909" w:rsidP="00AE4909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765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Completed Application Form</w:t>
      </w:r>
    </w:p>
    <w:p w14:paraId="3E8A87D4" w14:textId="3CAAA12E" w:rsidR="00AE4909" w:rsidRDefault="00AE4909" w:rsidP="003F4E54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760" w:hanging="357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Letter of </w:t>
      </w:r>
      <w:r w:rsidR="00620D94">
        <w:rPr>
          <w:rFonts w:asciiTheme="minorHAnsi" w:hAnsiTheme="minorHAnsi" w:cstheme="minorHAnsi"/>
          <w:szCs w:val="24"/>
          <w:lang w:val="en-CA" w:eastAsia="en-CA"/>
        </w:rPr>
        <w:t>authorization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from the local BC First Nation</w:t>
      </w:r>
      <w:r w:rsidR="00620D94">
        <w:rPr>
          <w:rFonts w:asciiTheme="minorHAnsi" w:hAnsiTheme="minorHAnsi" w:cstheme="minorHAnsi"/>
          <w:szCs w:val="24"/>
          <w:lang w:val="en-CA" w:eastAsia="en-CA"/>
        </w:rPr>
        <w:t>/o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rganization on </w:t>
      </w:r>
      <w:r w:rsidR="00620D94">
        <w:rPr>
          <w:rFonts w:asciiTheme="minorHAnsi" w:hAnsiTheme="minorHAnsi" w:cstheme="minorHAnsi"/>
          <w:szCs w:val="24"/>
          <w:lang w:val="en-CA" w:eastAsia="en-CA"/>
        </w:rPr>
        <w:t xml:space="preserve">respective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>letterhead</w:t>
      </w:r>
    </w:p>
    <w:p w14:paraId="37AFC51B" w14:textId="2DA3EACA" w:rsidR="003F4E54" w:rsidRPr="008425CE" w:rsidRDefault="00620D94" w:rsidP="00AE4909">
      <w:pPr>
        <w:numPr>
          <w:ilvl w:val="0"/>
          <w:numId w:val="1"/>
        </w:numPr>
        <w:autoSpaceDE w:val="0"/>
        <w:autoSpaceDN w:val="0"/>
        <w:adjustRightInd w:val="0"/>
        <w:ind w:left="765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 xml:space="preserve">If applicable: Other documentation, project quotes, workplans, </w:t>
      </w:r>
      <w:proofErr w:type="spellStart"/>
      <w:r>
        <w:rPr>
          <w:rFonts w:asciiTheme="minorHAnsi" w:hAnsiTheme="minorHAnsi" w:cstheme="minorHAnsi"/>
          <w:szCs w:val="24"/>
          <w:lang w:val="en-CA" w:eastAsia="en-CA"/>
        </w:rPr>
        <w:t>etc</w:t>
      </w:r>
      <w:proofErr w:type="spellEnd"/>
      <w:r>
        <w:rPr>
          <w:rFonts w:asciiTheme="minorHAnsi" w:hAnsiTheme="minorHAnsi" w:cstheme="minorHAnsi"/>
          <w:szCs w:val="24"/>
          <w:lang w:val="en-CA" w:eastAsia="en-CA"/>
        </w:rPr>
        <w:t xml:space="preserve"> that can support the application.</w:t>
      </w:r>
    </w:p>
    <w:p w14:paraId="6389A8A7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  <w:lang w:val="en-CA" w:eastAsia="en-CA"/>
        </w:rPr>
      </w:pPr>
    </w:p>
    <w:p w14:paraId="33180A4D" w14:textId="77777777" w:rsidR="00AE4909" w:rsidRPr="008425CE" w:rsidRDefault="00AE4909" w:rsidP="00C12FC6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Approval / Evaluation Process</w:t>
      </w:r>
    </w:p>
    <w:p w14:paraId="3C4FFA93" w14:textId="41E8CBCF" w:rsidR="00AE4909" w:rsidRPr="008425CE" w:rsidRDefault="00AE4CE0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 xml:space="preserve">NRT review committee will </w:t>
      </w:r>
      <w:r w:rsidR="00D86084">
        <w:rPr>
          <w:rFonts w:asciiTheme="minorHAnsi" w:hAnsiTheme="minorHAnsi" w:cstheme="minorHAnsi"/>
          <w:szCs w:val="24"/>
          <w:lang w:val="en-CA" w:eastAsia="en-CA"/>
        </w:rPr>
        <w:t xml:space="preserve">validate </w:t>
      </w:r>
      <w:r>
        <w:rPr>
          <w:rFonts w:asciiTheme="minorHAnsi" w:hAnsiTheme="minorHAnsi" w:cstheme="minorHAnsi"/>
          <w:szCs w:val="24"/>
          <w:lang w:val="en-CA" w:eastAsia="en-CA"/>
        </w:rPr>
        <w:t>a</w:t>
      </w:r>
      <w:r w:rsidR="00AE4909" w:rsidRPr="008425CE">
        <w:rPr>
          <w:rFonts w:asciiTheme="minorHAnsi" w:hAnsiTheme="minorHAnsi" w:cstheme="minorHAnsi"/>
          <w:szCs w:val="24"/>
          <w:lang w:val="en-CA" w:eastAsia="en-CA"/>
        </w:rPr>
        <w:t>pplications upon submission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 based on organization and project eligibility, application </w:t>
      </w:r>
      <w:r w:rsidR="00D86084">
        <w:rPr>
          <w:rFonts w:asciiTheme="minorHAnsi" w:hAnsiTheme="minorHAnsi" w:cstheme="minorHAnsi"/>
          <w:szCs w:val="24"/>
          <w:lang w:val="en-CA" w:eastAsia="en-CA"/>
        </w:rPr>
        <w:t>completeness and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 alignment of project with spirit and intent of program purpose. </w:t>
      </w:r>
      <w:r w:rsidR="00AE4909" w:rsidRPr="008425CE">
        <w:rPr>
          <w:rFonts w:asciiTheme="minorHAnsi" w:hAnsiTheme="minorHAnsi" w:cstheme="minorHAnsi"/>
          <w:szCs w:val="24"/>
          <w:lang w:val="en-CA" w:eastAsia="en-CA"/>
        </w:rPr>
        <w:t xml:space="preserve"> Please allow up to </w:t>
      </w:r>
      <w:r w:rsidR="00D86084">
        <w:rPr>
          <w:rFonts w:asciiTheme="minorHAnsi" w:hAnsiTheme="minorHAnsi" w:cstheme="minorHAnsi"/>
          <w:szCs w:val="24"/>
          <w:lang w:val="en-CA" w:eastAsia="en-CA"/>
        </w:rPr>
        <w:t>2 weeks after submitting a fully complete application to receive a funding decision</w:t>
      </w:r>
      <w:r w:rsidR="00AE4909" w:rsidRPr="008425CE">
        <w:rPr>
          <w:rFonts w:asciiTheme="minorHAnsi" w:hAnsiTheme="minorHAnsi" w:cstheme="minorHAnsi"/>
          <w:szCs w:val="24"/>
          <w:lang w:val="en-CA" w:eastAsia="en-CA"/>
        </w:rPr>
        <w:t xml:space="preserve">. </w:t>
      </w:r>
    </w:p>
    <w:p w14:paraId="634CA1A2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Cs w:val="24"/>
          <w:lang w:val="en-CA" w:eastAsia="en-CA"/>
        </w:rPr>
      </w:pPr>
    </w:p>
    <w:p w14:paraId="0DE1A197" w14:textId="77777777" w:rsidR="00AE4909" w:rsidRPr="008425CE" w:rsidRDefault="00AE4909" w:rsidP="00D86084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>Reporting Requirements</w:t>
      </w:r>
    </w:p>
    <w:p w14:paraId="2400DA40" w14:textId="022D5845" w:rsidR="00AE4909" w:rsidRDefault="00AE4909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If successful in your application, </w:t>
      </w:r>
      <w:r w:rsidR="003F4E54">
        <w:rPr>
          <w:rFonts w:asciiTheme="minorHAnsi" w:hAnsiTheme="minorHAnsi" w:cstheme="minorHAnsi"/>
          <w:szCs w:val="24"/>
          <w:lang w:val="en-CA" w:eastAsia="en-CA"/>
        </w:rPr>
        <w:t xml:space="preserve">we will ask you to provide </w:t>
      </w:r>
      <w:r w:rsidR="00F02E32">
        <w:rPr>
          <w:rFonts w:asciiTheme="minorHAnsi" w:hAnsiTheme="minorHAnsi" w:cstheme="minorHAnsi"/>
          <w:szCs w:val="24"/>
          <w:lang w:val="en-CA" w:eastAsia="en-CA"/>
        </w:rPr>
        <w:t xml:space="preserve">a brief final </w:t>
      </w:r>
      <w:r w:rsidR="003F4E54">
        <w:rPr>
          <w:rFonts w:asciiTheme="minorHAnsi" w:hAnsiTheme="minorHAnsi" w:cstheme="minorHAnsi"/>
          <w:szCs w:val="24"/>
          <w:lang w:val="en-CA" w:eastAsia="en-CA"/>
        </w:rPr>
        <w:t xml:space="preserve">report on the outcome of the project in terms of successes, challenges, and </w:t>
      </w:r>
      <w:r w:rsidR="00F02E32">
        <w:rPr>
          <w:rFonts w:asciiTheme="minorHAnsi" w:hAnsiTheme="minorHAnsi" w:cstheme="minorHAnsi"/>
          <w:szCs w:val="24"/>
          <w:lang w:val="en-CA" w:eastAsia="en-CA"/>
        </w:rPr>
        <w:t xml:space="preserve">impacts.  The final report can include written parts, photos, and other innovative ways to summarize the outcome of the project.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A Final Report template will be provided to each funding recipien</w:t>
      </w:r>
      <w:r w:rsidR="00D86084">
        <w:rPr>
          <w:rFonts w:asciiTheme="minorHAnsi" w:hAnsiTheme="minorHAnsi" w:cstheme="minorHAnsi"/>
          <w:szCs w:val="24"/>
          <w:lang w:val="en-CA" w:eastAsia="en-CA"/>
        </w:rPr>
        <w:t xml:space="preserve">t or can be downloaded anytime on the NRT website. </w:t>
      </w:r>
      <w:r w:rsidRPr="008425CE">
        <w:rPr>
          <w:rFonts w:asciiTheme="minorHAnsi" w:hAnsiTheme="minorHAnsi" w:cstheme="minorHAnsi"/>
          <w:szCs w:val="24"/>
          <w:lang w:val="en-CA" w:eastAsia="en-CA"/>
        </w:rPr>
        <w:t xml:space="preserve"> </w:t>
      </w:r>
    </w:p>
    <w:p w14:paraId="74E8093E" w14:textId="04B78743" w:rsidR="00F02E32" w:rsidRDefault="00F02E3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19890318" w14:textId="77777777" w:rsidR="00F02E32" w:rsidRPr="00CD5F63" w:rsidRDefault="00F02E32" w:rsidP="00D86084">
      <w:pPr>
        <w:shd w:val="clear" w:color="auto" w:fill="D9D9D9" w:themeFill="background1" w:themeFillShade="D9"/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  <w:r>
        <w:rPr>
          <w:rFonts w:asciiTheme="minorHAnsi" w:hAnsiTheme="minorHAnsi" w:cstheme="minorHAnsi"/>
          <w:b/>
          <w:bCs/>
          <w:i/>
          <w:szCs w:val="24"/>
          <w:lang w:val="en-CA" w:eastAsia="en-CA"/>
        </w:rPr>
        <w:t xml:space="preserve">Application coaching/assistance and Submission information </w:t>
      </w:r>
    </w:p>
    <w:p w14:paraId="38487C5F" w14:textId="5C36DCE5" w:rsidR="00F02E32" w:rsidRPr="00204D97" w:rsidRDefault="00F02E32" w:rsidP="00F02E32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  <w:r w:rsidRPr="00204D97">
        <w:rPr>
          <w:rFonts w:asciiTheme="minorHAnsi" w:hAnsiTheme="minorHAnsi" w:cstheme="minorHAnsi"/>
          <w:szCs w:val="24"/>
          <w:lang w:val="en-CA" w:eastAsia="en-CA"/>
        </w:rPr>
        <w:t xml:space="preserve">The New Relationship Trust is </w:t>
      </w:r>
      <w:r w:rsidR="00D86084">
        <w:rPr>
          <w:rFonts w:asciiTheme="minorHAnsi" w:hAnsiTheme="minorHAnsi" w:cstheme="minorHAnsi"/>
          <w:szCs w:val="24"/>
          <w:lang w:val="en-CA" w:eastAsia="en-CA"/>
        </w:rPr>
        <w:t xml:space="preserve">available to </w:t>
      </w:r>
      <w:r w:rsidRPr="00204D97">
        <w:rPr>
          <w:rFonts w:asciiTheme="minorHAnsi" w:hAnsiTheme="minorHAnsi" w:cstheme="minorHAnsi"/>
          <w:szCs w:val="24"/>
          <w:lang w:val="en-CA" w:eastAsia="en-CA"/>
        </w:rPr>
        <w:t>work with potential applicants. If you have questions, require assistance, or wish to request an application coaching session</w:t>
      </w:r>
      <w:r w:rsidR="00832093">
        <w:rPr>
          <w:rFonts w:asciiTheme="minorHAnsi" w:hAnsiTheme="minorHAnsi" w:cstheme="minorHAnsi"/>
          <w:szCs w:val="24"/>
          <w:lang w:val="en-CA" w:eastAsia="en-CA"/>
        </w:rPr>
        <w:t xml:space="preserve"> to validate your project concept or idea</w:t>
      </w:r>
      <w:r w:rsidRPr="00204D97">
        <w:rPr>
          <w:rFonts w:asciiTheme="minorHAnsi" w:hAnsiTheme="minorHAnsi" w:cstheme="minorHAnsi"/>
          <w:szCs w:val="24"/>
          <w:lang w:val="en-CA" w:eastAsia="en-CA"/>
        </w:rPr>
        <w:t>, please reach out to us.</w:t>
      </w:r>
    </w:p>
    <w:p w14:paraId="4FD81B62" w14:textId="77777777" w:rsidR="00F02E32" w:rsidRPr="00204D97" w:rsidRDefault="00F02E32" w:rsidP="00F02E32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309F5465" w14:textId="51E5FFA0" w:rsidR="00F02E32" w:rsidRDefault="00D86084" w:rsidP="00F02E32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  <w:r>
        <w:rPr>
          <w:rFonts w:asciiTheme="minorHAnsi" w:hAnsiTheme="minorHAnsi" w:cstheme="minorHAnsi"/>
          <w:szCs w:val="24"/>
          <w:lang w:val="en-CA" w:eastAsia="en-CA"/>
        </w:rPr>
        <w:t>C</w:t>
      </w:r>
      <w:r w:rsidR="00F02E32" w:rsidRPr="00204D97">
        <w:rPr>
          <w:rFonts w:asciiTheme="minorHAnsi" w:hAnsiTheme="minorHAnsi" w:cstheme="minorHAnsi"/>
          <w:szCs w:val="24"/>
          <w:lang w:val="en-CA" w:eastAsia="en-CA"/>
        </w:rPr>
        <w:t xml:space="preserve">ompleted applications, </w:t>
      </w:r>
      <w:r>
        <w:rPr>
          <w:rFonts w:asciiTheme="minorHAnsi" w:hAnsiTheme="minorHAnsi" w:cstheme="minorHAnsi"/>
          <w:szCs w:val="24"/>
          <w:lang w:val="en-CA" w:eastAsia="en-CA"/>
        </w:rPr>
        <w:t xml:space="preserve">questions, final reports, </w:t>
      </w:r>
      <w:r w:rsidR="00F02E32" w:rsidRPr="00204D97">
        <w:rPr>
          <w:rFonts w:asciiTheme="minorHAnsi" w:hAnsiTheme="minorHAnsi" w:cstheme="minorHAnsi"/>
          <w:szCs w:val="24"/>
          <w:lang w:val="en-CA" w:eastAsia="en-CA"/>
        </w:rPr>
        <w:t xml:space="preserve">and all coaching requests for </w:t>
      </w:r>
      <w:r>
        <w:rPr>
          <w:rFonts w:asciiTheme="minorHAnsi" w:hAnsiTheme="minorHAnsi" w:cstheme="minorHAnsi"/>
          <w:szCs w:val="24"/>
          <w:lang w:val="en-CA" w:eastAsia="en-CA"/>
        </w:rPr>
        <w:t>youth group funding can be submitted to</w:t>
      </w:r>
      <w:r w:rsidR="00F02E32" w:rsidRPr="00204D97">
        <w:rPr>
          <w:rFonts w:asciiTheme="minorHAnsi" w:hAnsiTheme="minorHAnsi" w:cstheme="minorHAnsi"/>
          <w:szCs w:val="24"/>
          <w:lang w:val="en-CA" w:eastAsia="en-CA"/>
        </w:rPr>
        <w:t xml:space="preserve">:  </w:t>
      </w:r>
    </w:p>
    <w:p w14:paraId="0FCCD302" w14:textId="3FC7BA02" w:rsidR="00F02E32" w:rsidRDefault="00F02E3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6C37C719" w14:textId="32DE0B42" w:rsidR="00F02E32" w:rsidRDefault="00F02E32" w:rsidP="00AE490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22E7E764" w14:textId="77777777" w:rsidR="00832093" w:rsidRPr="008425CE" w:rsidRDefault="00832093" w:rsidP="0083209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Cs w:val="24"/>
          <w:lang w:val="en-CA" w:eastAsia="en-CA"/>
        </w:rPr>
      </w:pPr>
      <w:r w:rsidRPr="008425CE">
        <w:rPr>
          <w:rFonts w:asciiTheme="minorHAnsi" w:hAnsiTheme="minorHAnsi" w:cstheme="minorHAnsi"/>
          <w:szCs w:val="24"/>
          <w:lang w:val="en-CA" w:eastAsia="en-CA"/>
        </w:rPr>
        <w:t>Applications can be emailed to:</w:t>
      </w:r>
    </w:p>
    <w:p w14:paraId="35A49C27" w14:textId="77777777" w:rsidR="00832093" w:rsidRPr="008425CE" w:rsidRDefault="00832093" w:rsidP="00832093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szCs w:val="24"/>
          <w:lang w:val="en-CA" w:eastAsia="en-CA"/>
        </w:rPr>
      </w:pPr>
    </w:p>
    <w:p w14:paraId="6F6D9FE5" w14:textId="66AC6023" w:rsidR="00D86084" w:rsidRPr="00D86084" w:rsidRDefault="00000000" w:rsidP="00D86084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b/>
          <w:bCs/>
          <w:i/>
          <w:sz w:val="36"/>
          <w:szCs w:val="36"/>
          <w:lang w:val="en-CA" w:eastAsia="en-CA"/>
        </w:rPr>
      </w:pPr>
      <w:hyperlink r:id="rId8" w:history="1">
        <w:r w:rsidR="00D86084" w:rsidRPr="00D86084">
          <w:rPr>
            <w:rStyle w:val="Hyperlink"/>
            <w:rFonts w:asciiTheme="minorHAnsi" w:hAnsiTheme="minorHAnsi" w:cstheme="minorHAnsi"/>
            <w:b/>
            <w:bCs/>
            <w:i/>
            <w:sz w:val="36"/>
            <w:szCs w:val="36"/>
            <w:lang w:val="en-CA" w:eastAsia="en-CA"/>
          </w:rPr>
          <w:t>Youth@nrtf.ca</w:t>
        </w:r>
      </w:hyperlink>
    </w:p>
    <w:p w14:paraId="5772F26F" w14:textId="77777777" w:rsidR="00D86084" w:rsidRDefault="00D86084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1C48E0F4" w14:textId="77777777" w:rsidR="00D86084" w:rsidRDefault="00D86084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6E8D05BB" w14:textId="77777777" w:rsidR="00D86084" w:rsidRDefault="00D86084" w:rsidP="00AE490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i/>
          <w:szCs w:val="24"/>
          <w:lang w:val="en-CA" w:eastAsia="en-CA"/>
        </w:rPr>
      </w:pPr>
    </w:p>
    <w:p w14:paraId="3B1C8501" w14:textId="77777777" w:rsidR="00AE4909" w:rsidRPr="008425CE" w:rsidRDefault="00AE4909" w:rsidP="00AE4909">
      <w:pPr>
        <w:autoSpaceDE w:val="0"/>
        <w:autoSpaceDN w:val="0"/>
        <w:adjustRightInd w:val="0"/>
        <w:rPr>
          <w:rFonts w:asciiTheme="minorHAnsi" w:hAnsiTheme="minorHAnsi" w:cstheme="minorHAnsi"/>
          <w:szCs w:val="24"/>
          <w:lang w:val="en-CA" w:eastAsia="en-CA"/>
        </w:rPr>
      </w:pPr>
    </w:p>
    <w:p w14:paraId="2B4D121D" w14:textId="77777777" w:rsidR="005E7FC2" w:rsidRDefault="005E7FC2" w:rsidP="00832093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</w:pPr>
    </w:p>
    <w:p w14:paraId="365E90D1" w14:textId="2FEA88AF" w:rsidR="00AE4909" w:rsidRPr="008425CE" w:rsidRDefault="005E7FC2" w:rsidP="00AE4909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</w:pPr>
      <w:r w:rsidRPr="008425CE">
        <w:rPr>
          <w:rFonts w:asciiTheme="minorHAnsi" w:hAnsiTheme="minorHAnsi" w:cstheme="minorHAnsi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FDA359" wp14:editId="47EACB61">
                <wp:simplePos x="0" y="0"/>
                <wp:positionH relativeFrom="margin">
                  <wp:posOffset>-266700</wp:posOffset>
                </wp:positionH>
                <wp:positionV relativeFrom="paragraph">
                  <wp:posOffset>257810</wp:posOffset>
                </wp:positionV>
                <wp:extent cx="6202680" cy="1950720"/>
                <wp:effectExtent l="0" t="0" r="26670" b="1143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2680" cy="19507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C4470" w14:textId="03769A22" w:rsidR="00AE4909" w:rsidRDefault="00AE4909" w:rsidP="00AE4909">
                            <w:pPr>
                              <w:spacing w:after="120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 xml:space="preserve">DEADLINE: We will accept applications until funds are exhausted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u w:val="single"/>
                                <w:lang w:val="en-CA"/>
                              </w:rPr>
                              <w:t>or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 xml:space="preserve"> by December </w:t>
                            </w:r>
                            <w:r w:rsidR="00D86084"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>1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>, 202</w:t>
                            </w:r>
                            <w:r w:rsidR="00456D15"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>3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0000"/>
                                <w:lang w:val="en-CA"/>
                              </w:rPr>
                              <w:t xml:space="preserve">.  </w:t>
                            </w:r>
                          </w:p>
                          <w:p w14:paraId="3A1A23BA" w14:textId="2D3C2128" w:rsidR="00AE4909" w:rsidRPr="00FF781E" w:rsidRDefault="00AE4909" w:rsidP="00AE4909">
                            <w:pPr>
                              <w:autoSpaceDE w:val="0"/>
                              <w:autoSpaceDN w:val="0"/>
                              <w:adjustRightInd w:val="0"/>
                              <w:spacing w:after="120"/>
                              <w:jc w:val="both"/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>This Grant recognizes</w:t>
                            </w:r>
                            <w:r w:rsidRPr="00FF781E"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 xml:space="preserve"> the importan</w:t>
                            </w:r>
                            <w:r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>ce of the roles</w:t>
                            </w:r>
                            <w:r w:rsidRPr="00FF781E"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 xml:space="preserve"> our </w:t>
                            </w:r>
                            <w:r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>Youth play in nation-building especially in terms of strengthening and sustaining healthy and vibrant indigenous communities. Grants are available to Youth</w:t>
                            </w:r>
                            <w:r w:rsidR="00D86084"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 xml:space="preserve"> Group</w:t>
                            </w:r>
                            <w:r>
                              <w:rPr>
                                <w:rFonts w:asciiTheme="minorHAnsi" w:hAnsiTheme="minorHAnsi" w:cstheme="minorHAnsi"/>
                                <w:szCs w:val="24"/>
                                <w:lang w:val="en-CA" w:eastAsia="en-CA"/>
                              </w:rPr>
                              <w:t xml:space="preserve"> recipients as identified in Section A.    </w:t>
                            </w:r>
                          </w:p>
                          <w:p w14:paraId="17D96267" w14:textId="12A9E1A3" w:rsidR="00AE4909" w:rsidRPr="00A82850" w:rsidRDefault="00AE4909" w:rsidP="00AE4909">
                            <w:pPr>
                              <w:spacing w:after="120"/>
                              <w:rPr>
                                <w:rFonts w:asciiTheme="minorHAnsi" w:hAnsiTheme="minorHAnsi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The funding is meant to be flexible to meet the unique and diverse needs of each </w:t>
                            </w:r>
                            <w:r w:rsidR="00420C6B">
                              <w:rPr>
                                <w:rFonts w:asciiTheme="minorHAnsi" w:hAnsiTheme="minorHAnsi"/>
                                <w:lang w:val="en-CA"/>
                              </w:rPr>
                              <w:t>First Nation</w:t>
                            </w:r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 grant recipient. </w:t>
                            </w:r>
                          </w:p>
                          <w:p w14:paraId="40C388FD" w14:textId="1CF782D2" w:rsidR="00AE4909" w:rsidRPr="00DF23BB" w:rsidRDefault="00AE4909" w:rsidP="00FE1108">
                            <w:pPr>
                              <w:spacing w:after="120"/>
                              <w:rPr>
                                <w:rFonts w:asciiTheme="minorHAnsi" w:hAnsiTheme="minorHAnsi"/>
                                <w:lang w:val="en-CA"/>
                              </w:rPr>
                            </w:pPr>
                            <w:r w:rsidRPr="00DF23BB">
                              <w:rPr>
                                <w:rFonts w:asciiTheme="minorHAnsi" w:hAnsiTheme="minorHAnsi"/>
                                <w:color w:val="FF0000"/>
                                <w:lang w:val="en-CA"/>
                              </w:rPr>
                              <w:t>Instructions</w:t>
                            </w:r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>: Please respond to the application questions below, and email a completed copy along with required documents to</w:t>
                            </w:r>
                            <w:r w:rsidR="00FE1108"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: </w:t>
                            </w:r>
                            <w:hyperlink r:id="rId9" w:history="1">
                              <w:r w:rsidR="00FE1108" w:rsidRPr="00B34BCE">
                                <w:rPr>
                                  <w:rStyle w:val="Hyperlink"/>
                                  <w:rFonts w:asciiTheme="minorHAnsi" w:hAnsiTheme="minorHAnsi"/>
                                  <w:lang w:val="en-CA"/>
                                </w:rPr>
                                <w:t>Youth@nrtf.ca</w:t>
                              </w:r>
                            </w:hyperlink>
                            <w:r>
                              <w:rPr>
                                <w:rFonts w:asciiTheme="minorHAnsi" w:hAnsiTheme="minorHAnsi"/>
                                <w:lang w:val="en-CA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6FDA3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1pt;margin-top:20.3pt;width:488.4pt;height:15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" fillcolor="#f2f2f2 [3052]">
                <v:textbox>
                  <w:txbxContent>
                    <w:p w14:paraId="033C4470" w14:textId="03769A22" w:rsidR="00AE4909" w:rsidRDefault="00AE4909" w:rsidP="00AE4909">
                      <w:pPr>
                        <w:spacing w:after="120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 xml:space="preserve">DEADLINE: We will accept applications until funds are exhausted 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u w:val="single"/>
                          <w:lang w:val="en-CA"/>
                        </w:rPr>
                        <w:t>or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 xml:space="preserve"> by December </w:t>
                      </w:r>
                      <w:r w:rsidR="00D86084"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>1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>, 202</w:t>
                      </w:r>
                      <w:r w:rsidR="00456D15"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>3</w:t>
                      </w:r>
                      <w:r>
                        <w:rPr>
                          <w:rFonts w:asciiTheme="minorHAnsi" w:hAnsiTheme="minorHAnsi"/>
                          <w:b/>
                          <w:bCs/>
                          <w:color w:val="FF0000"/>
                          <w:lang w:val="en-CA"/>
                        </w:rPr>
                        <w:t xml:space="preserve">.  </w:t>
                      </w:r>
                    </w:p>
                    <w:p w14:paraId="3A1A23BA" w14:textId="2D3C2128" w:rsidR="00AE4909" w:rsidRPr="00FF781E" w:rsidRDefault="00AE4909" w:rsidP="00AE4909">
                      <w:pPr>
                        <w:autoSpaceDE w:val="0"/>
                        <w:autoSpaceDN w:val="0"/>
                        <w:adjustRightInd w:val="0"/>
                        <w:spacing w:after="120"/>
                        <w:jc w:val="both"/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</w:pPr>
                      <w:r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>This Grant recognizes</w:t>
                      </w:r>
                      <w:r w:rsidRPr="00FF781E"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 xml:space="preserve"> the importan</w:t>
                      </w:r>
                      <w:r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>ce of the roles</w:t>
                      </w:r>
                      <w:r w:rsidRPr="00FF781E"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 xml:space="preserve"> our </w:t>
                      </w:r>
                      <w:r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>Youth play in nation-building especially in terms of strengthening and sustaining healthy and vibrant indigenous communities. Grants are available to Youth</w:t>
                      </w:r>
                      <w:r w:rsidR="00D86084"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 xml:space="preserve"> Group</w:t>
                      </w:r>
                      <w:r>
                        <w:rPr>
                          <w:rFonts w:asciiTheme="minorHAnsi" w:hAnsiTheme="minorHAnsi" w:cstheme="minorHAnsi"/>
                          <w:szCs w:val="24"/>
                          <w:lang w:val="en-CA" w:eastAsia="en-CA"/>
                        </w:rPr>
                        <w:t xml:space="preserve"> recipients as identified in Section A.    </w:t>
                      </w:r>
                    </w:p>
                    <w:p w14:paraId="17D96267" w14:textId="12A9E1A3" w:rsidR="00AE4909" w:rsidRPr="00A82850" w:rsidRDefault="00AE4909" w:rsidP="00AE4909">
                      <w:pPr>
                        <w:spacing w:after="120"/>
                        <w:rPr>
                          <w:rFonts w:asciiTheme="minorHAnsi" w:hAnsiTheme="minorHAnsi"/>
                          <w:lang w:val="en-CA"/>
                        </w:rPr>
                      </w:pPr>
                      <w:r>
                        <w:rPr>
                          <w:rFonts w:asciiTheme="minorHAnsi" w:hAnsiTheme="minorHAnsi"/>
                          <w:lang w:val="en-CA"/>
                        </w:rPr>
                        <w:t xml:space="preserve">The funding is meant to be flexible to meet the unique and diverse needs of each </w:t>
                      </w:r>
                      <w:r w:rsidR="00420C6B">
                        <w:rPr>
                          <w:rFonts w:asciiTheme="minorHAnsi" w:hAnsiTheme="minorHAnsi"/>
                          <w:lang w:val="en-CA"/>
                        </w:rPr>
                        <w:t>First Nation</w:t>
                      </w:r>
                      <w:r>
                        <w:rPr>
                          <w:rFonts w:asciiTheme="minorHAnsi" w:hAnsiTheme="minorHAnsi"/>
                          <w:lang w:val="en-CA"/>
                        </w:rPr>
                        <w:t xml:space="preserve"> grant recipient. </w:t>
                      </w:r>
                    </w:p>
                    <w:p w14:paraId="40C388FD" w14:textId="1CF782D2" w:rsidR="00AE4909" w:rsidRPr="00DF23BB" w:rsidRDefault="00AE4909" w:rsidP="00FE1108">
                      <w:pPr>
                        <w:spacing w:after="120"/>
                        <w:rPr>
                          <w:rFonts w:asciiTheme="minorHAnsi" w:hAnsiTheme="minorHAnsi"/>
                          <w:lang w:val="en-CA"/>
                        </w:rPr>
                      </w:pPr>
                      <w:r w:rsidRPr="00DF23BB">
                        <w:rPr>
                          <w:rFonts w:asciiTheme="minorHAnsi" w:hAnsiTheme="minorHAnsi"/>
                          <w:color w:val="FF0000"/>
                          <w:lang w:val="en-CA"/>
                        </w:rPr>
                        <w:t>Instructions</w:t>
                      </w:r>
                      <w:r>
                        <w:rPr>
                          <w:rFonts w:asciiTheme="minorHAnsi" w:hAnsiTheme="minorHAnsi"/>
                          <w:lang w:val="en-CA"/>
                        </w:rPr>
                        <w:t>: Please respond to the application questions below, and email a completed copy along with required documents to</w:t>
                      </w:r>
                      <w:r w:rsidR="00FE1108">
                        <w:rPr>
                          <w:rFonts w:asciiTheme="minorHAnsi" w:hAnsiTheme="minorHAnsi"/>
                          <w:lang w:val="en-CA"/>
                        </w:rPr>
                        <w:t xml:space="preserve">: </w:t>
                      </w:r>
                      <w:hyperlink r:id="rId10" w:history="1">
                        <w:r w:rsidR="00FE1108" w:rsidRPr="00B34BCE">
                          <w:rPr>
                            <w:rStyle w:val="Hyperlink"/>
                            <w:rFonts w:asciiTheme="minorHAnsi" w:hAnsiTheme="minorHAnsi"/>
                            <w:lang w:val="en-CA"/>
                          </w:rPr>
                          <w:t>Youth@nrtf.ca</w:t>
                        </w:r>
                      </w:hyperlink>
                      <w:r>
                        <w:rPr>
                          <w:rFonts w:asciiTheme="minorHAnsi" w:hAnsiTheme="minorHAnsi"/>
                          <w:lang w:val="en-CA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202</w:t>
      </w:r>
      <w:r w:rsidR="00456D15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3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-2</w:t>
      </w:r>
      <w:r w:rsidR="00456D15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4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 xml:space="preserve"> BC First Nation </w:t>
      </w:r>
      <w:r w:rsidR="00D86084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>Youth</w:t>
      </w:r>
      <w:r w:rsidR="00AE4909" w:rsidRPr="008425CE">
        <w:rPr>
          <w:rFonts w:asciiTheme="minorHAnsi" w:hAnsiTheme="minorHAnsi" w:cstheme="minorHAnsi"/>
          <w:b/>
          <w:bCs/>
          <w:sz w:val="32"/>
          <w:szCs w:val="32"/>
          <w:u w:val="single"/>
          <w:lang w:val="en-CA" w:eastAsia="en-CA"/>
        </w:rPr>
        <w:t xml:space="preserve"> Application </w:t>
      </w:r>
    </w:p>
    <w:p w14:paraId="64E66609" w14:textId="048B3476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75E54560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77A37978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5577EBB3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749A1CA6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5749F85A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4BC96BD6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093AD41A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30E79761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3FA724FA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0A426244" w14:textId="77777777" w:rsidR="00AE4909" w:rsidRPr="008425CE" w:rsidRDefault="00AE4909" w:rsidP="00AE4909">
      <w:pPr>
        <w:pStyle w:val="Default"/>
        <w:rPr>
          <w:rFonts w:asciiTheme="minorHAnsi" w:hAnsiTheme="minorHAnsi" w:cstheme="minorHAnsi"/>
          <w:b/>
          <w:bCs/>
        </w:rPr>
      </w:pPr>
    </w:p>
    <w:p w14:paraId="41A76C76" w14:textId="77777777" w:rsidR="00FE1108" w:rsidRPr="008425CE" w:rsidRDefault="00FE1108" w:rsidP="00AE4909">
      <w:pPr>
        <w:pStyle w:val="Default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-431" w:type="dxa"/>
        <w:tblLook w:val="04A0" w:firstRow="1" w:lastRow="0" w:firstColumn="1" w:lastColumn="0" w:noHBand="0" w:noVBand="1"/>
      </w:tblPr>
      <w:tblGrid>
        <w:gridCol w:w="3183"/>
        <w:gridCol w:w="6598"/>
      </w:tblGrid>
      <w:tr w:rsidR="00AE4909" w:rsidRPr="008425CE" w14:paraId="334D27CF" w14:textId="77777777" w:rsidTr="00FE1108">
        <w:tc>
          <w:tcPr>
            <w:tcW w:w="9781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auto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5D4E47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SECTION A</w:t>
            </w:r>
            <w:r w:rsidRPr="008425CE">
              <w:rPr>
                <w:rFonts w:asciiTheme="minorHAnsi" w:hAnsiTheme="minorHAnsi" w:cstheme="minorHAnsi"/>
              </w:rPr>
              <w:t xml:space="preserve"> – Application Information</w:t>
            </w:r>
          </w:p>
        </w:tc>
      </w:tr>
      <w:tr w:rsidR="00AE4909" w:rsidRPr="008425CE" w14:paraId="6DA8ECDC" w14:textId="77777777" w:rsidTr="00FE1108">
        <w:tc>
          <w:tcPr>
            <w:tcW w:w="3183" w:type="dxa"/>
            <w:tcBorders>
              <w:top w:val="single" w:sz="4" w:space="0" w:color="auto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1FCF8BB" w14:textId="77777777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Click which applies to you.</w:t>
            </w:r>
          </w:p>
        </w:tc>
        <w:tc>
          <w:tcPr>
            <w:tcW w:w="6598" w:type="dxa"/>
            <w:tcBorders>
              <w:top w:val="single" w:sz="4" w:space="0" w:color="auto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0DEF12E" w14:textId="720A7B4B" w:rsidR="00AE4909" w:rsidRPr="008425CE" w:rsidRDefault="00000000" w:rsidP="00B467CB">
            <w:pPr>
              <w:pStyle w:val="Defaul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14736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BC First Nation </w:t>
            </w:r>
          </w:p>
          <w:p w14:paraId="4457DEF5" w14:textId="5554E690" w:rsidR="00AE4909" w:rsidRPr="008425CE" w:rsidRDefault="00000000" w:rsidP="00B467CB">
            <w:pPr>
              <w:pStyle w:val="Default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20317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BC First Nation Organization</w:t>
            </w:r>
          </w:p>
          <w:p w14:paraId="7A11309F" w14:textId="120045FC" w:rsidR="00AE4909" w:rsidRPr="008425CE" w:rsidRDefault="00000000" w:rsidP="00B467CB">
            <w:pPr>
              <w:pStyle w:val="Default"/>
              <w:tabs>
                <w:tab w:val="left" w:pos="2256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711184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</w:t>
            </w:r>
            <w:r w:rsidR="00420C6B">
              <w:rPr>
                <w:rFonts w:asciiTheme="minorHAnsi" w:hAnsiTheme="minorHAnsi" w:cstheme="minorHAnsi"/>
              </w:rPr>
              <w:t xml:space="preserve">BC First Nation </w:t>
            </w:r>
            <w:r w:rsidR="00AE4909" w:rsidRPr="008425CE">
              <w:rPr>
                <w:rFonts w:asciiTheme="minorHAnsi" w:hAnsiTheme="minorHAnsi" w:cstheme="minorHAnsi"/>
              </w:rPr>
              <w:t>Youth Group</w:t>
            </w:r>
          </w:p>
          <w:p w14:paraId="4529BF9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4BD9203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FEC392A" w14:textId="77777777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Name of First Nation/Organization or Elder or Youth Group: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459D14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4DEC2691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7977067" w14:textId="77777777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*Primary Project Contact Name, Position, Email &amp; Phone: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7C00E2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43E3139B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7906330" w14:textId="39084A2D" w:rsidR="00AE4909" w:rsidRPr="0055730C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2</w:t>
            </w:r>
            <w:r w:rsidRPr="0055730C">
              <w:rPr>
                <w:rFonts w:asciiTheme="minorHAnsi" w:hAnsiTheme="minorHAnsi" w:cstheme="minorHAnsi"/>
                <w:vertAlign w:val="superscript"/>
              </w:rPr>
              <w:t>nd</w:t>
            </w:r>
            <w:r w:rsidRPr="0055730C">
              <w:rPr>
                <w:rFonts w:asciiTheme="minorHAnsi" w:hAnsiTheme="minorHAnsi" w:cstheme="minorHAnsi"/>
              </w:rPr>
              <w:t xml:space="preserve"> Project Contact Name, Email &amp;Phone</w:t>
            </w:r>
            <w:r w:rsidR="00FE1108">
              <w:rPr>
                <w:rFonts w:asciiTheme="minorHAnsi" w:hAnsiTheme="minorHAnsi" w:cstheme="minorHAnsi"/>
              </w:rPr>
              <w:t xml:space="preserve"> </w:t>
            </w:r>
            <w:r w:rsidR="00FE1108" w:rsidRPr="00FE1108">
              <w:rPr>
                <w:rFonts w:asciiTheme="minorHAnsi" w:hAnsiTheme="minorHAnsi" w:cstheme="minorHAnsi"/>
                <w:i/>
                <w:iCs/>
              </w:rPr>
              <w:t>(if applicable)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15A9A52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705E1E7" w14:textId="77777777" w:rsidR="00FE1108" w:rsidRDefault="00FE1108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93A1275" w14:textId="77777777" w:rsidR="00FE1108" w:rsidRPr="008425CE" w:rsidRDefault="00FE1108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0D432D9D" w14:textId="77777777" w:rsidTr="00FE1108">
        <w:tc>
          <w:tcPr>
            <w:tcW w:w="318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973F9F2" w14:textId="497198E7" w:rsidR="00AE4909" w:rsidRPr="008425CE" w:rsidRDefault="00FE1108" w:rsidP="00B467CB">
            <w:pPr>
              <w:pStyle w:val="Default"/>
              <w:spacing w:after="12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>Registered</w:t>
            </w:r>
            <w:r w:rsidR="00AE4909" w:rsidRPr="0055730C">
              <w:rPr>
                <w:rFonts w:asciiTheme="minorHAnsi" w:hAnsiTheme="minorHAnsi" w:cstheme="minorHAnsi"/>
              </w:rPr>
              <w:t xml:space="preserve"> Mailing Address</w:t>
            </w:r>
            <w:r>
              <w:rPr>
                <w:rFonts w:asciiTheme="minorHAnsi" w:hAnsiTheme="minorHAnsi" w:cstheme="minorHAnsi"/>
              </w:rPr>
              <w:t xml:space="preserve"> of applicant organization</w:t>
            </w:r>
            <w:r w:rsidR="00AE4909" w:rsidRPr="008425CE">
              <w:rPr>
                <w:rFonts w:asciiTheme="minorHAnsi" w:hAnsiTheme="minorHAnsi" w:cstheme="minorHAnsi"/>
                <w:b/>
                <w:bCs/>
              </w:rPr>
              <w:t>: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8D1EB8D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ED73F86" w14:textId="77777777" w:rsidR="00FA633D" w:rsidRDefault="00FA633D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A471AD1" w14:textId="77777777" w:rsidR="00FE1108" w:rsidRDefault="00FE1108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148B48B" w14:textId="68465FD4" w:rsidR="00FA633D" w:rsidRPr="008425CE" w:rsidRDefault="00FA633D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</w:tbl>
    <w:p w14:paraId="65398FEA" w14:textId="58666E7C" w:rsidR="00AE4909" w:rsidRPr="008425CE" w:rsidRDefault="00AE4909" w:rsidP="00AE4909">
      <w:pPr>
        <w:pStyle w:val="Default"/>
        <w:rPr>
          <w:rFonts w:asciiTheme="minorHAnsi" w:hAnsiTheme="minorHAnsi" w:cstheme="minorHAnsi"/>
        </w:rPr>
      </w:pPr>
      <w:r w:rsidRPr="008425CE">
        <w:rPr>
          <w:rFonts w:asciiTheme="minorHAnsi" w:hAnsiTheme="minorHAnsi" w:cstheme="minorHAnsi"/>
        </w:rPr>
        <w:t>*Primary contact must an employee of the First Nation/Organization or Elder/Youth Group</w:t>
      </w:r>
    </w:p>
    <w:p w14:paraId="427A3AFA" w14:textId="0AE18C5C" w:rsidR="00AE4909" w:rsidRDefault="00AE4909" w:rsidP="00AE4909">
      <w:pPr>
        <w:pStyle w:val="Default"/>
        <w:rPr>
          <w:rFonts w:asciiTheme="minorHAnsi" w:hAnsiTheme="minorHAnsi" w:cstheme="minorHAnsi"/>
        </w:rPr>
      </w:pPr>
    </w:p>
    <w:p w14:paraId="555930C2" w14:textId="77777777" w:rsidR="00832093" w:rsidRDefault="00832093" w:rsidP="00AE4909">
      <w:pPr>
        <w:pStyle w:val="Default"/>
        <w:rPr>
          <w:rFonts w:asciiTheme="minorHAnsi" w:hAnsiTheme="minorHAnsi" w:cstheme="minorHAnsi"/>
        </w:rPr>
      </w:pPr>
    </w:p>
    <w:p w14:paraId="74B16BB5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5E0F6A4C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60BD6943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7CFFBE48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2FC1D746" w14:textId="77777777" w:rsidR="00FE1108" w:rsidRDefault="00FE1108" w:rsidP="00AE4909">
      <w:pPr>
        <w:pStyle w:val="Default"/>
        <w:rPr>
          <w:rFonts w:asciiTheme="minorHAnsi" w:hAnsiTheme="minorHAnsi" w:cstheme="minorHAnsi"/>
        </w:rPr>
      </w:pPr>
    </w:p>
    <w:p w14:paraId="69A2BE31" w14:textId="77777777" w:rsidR="00FE1108" w:rsidRPr="008425CE" w:rsidRDefault="00FE1108" w:rsidP="00AE4909">
      <w:pPr>
        <w:pStyle w:val="Default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3355"/>
        <w:gridCol w:w="6171"/>
      </w:tblGrid>
      <w:tr w:rsidR="00AE4909" w:rsidRPr="008425CE" w14:paraId="2A69EFCF" w14:textId="77777777" w:rsidTr="00B467CB">
        <w:tc>
          <w:tcPr>
            <w:tcW w:w="9526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6356B80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lastRenderedPageBreak/>
              <w:t xml:space="preserve">SECTION B – </w:t>
            </w:r>
            <w:r w:rsidRPr="00595AA2">
              <w:rPr>
                <w:rFonts w:asciiTheme="minorHAnsi" w:hAnsiTheme="minorHAnsi" w:cstheme="minorHAnsi"/>
              </w:rPr>
              <w:t>Project Information</w:t>
            </w:r>
          </w:p>
        </w:tc>
      </w:tr>
      <w:tr w:rsidR="00AE4909" w:rsidRPr="008425CE" w14:paraId="1C5F1F37" w14:textId="77777777" w:rsidTr="00B467CB">
        <w:trPr>
          <w:trHeight w:val="606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D2197AA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Project Title/Name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CC428D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47D2132" w14:textId="77777777" w:rsidTr="00B467CB">
        <w:trPr>
          <w:trHeight w:val="416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083D3E6D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Proposed Start Date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0908CFA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A3233E0" w14:textId="77777777" w:rsidTr="00B467CB">
        <w:trPr>
          <w:trHeight w:val="408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F6F54DB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Proposed End Date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D17194C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50BBDD1E" w14:textId="77777777" w:rsidTr="00B467CB">
        <w:trPr>
          <w:trHeight w:val="780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2FD0C37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Amount of requested funds from the NRT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0CA6CC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2DCE66C1" w14:textId="77777777" w:rsidTr="00B467CB">
        <w:trPr>
          <w:trHeight w:val="2403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CAE1BA3" w14:textId="5B3A17D2" w:rsidR="00AE4909" w:rsidRPr="00FE1108" w:rsidRDefault="00AE4909" w:rsidP="00FE1108">
            <w:pPr>
              <w:autoSpaceDE w:val="0"/>
              <w:autoSpaceDN w:val="0"/>
              <w:adjustRightInd w:val="0"/>
              <w:spacing w:after="120"/>
              <w:rPr>
                <w:rFonts w:asciiTheme="minorHAnsi" w:hAnsiTheme="minorHAnsi" w:cstheme="minorHAnsi"/>
                <w:szCs w:val="24"/>
                <w:lang w:val="en-CA" w:eastAsia="en-CA"/>
              </w:rPr>
            </w:pPr>
            <w:r w:rsidRPr="0055730C">
              <w:rPr>
                <w:rFonts w:asciiTheme="minorHAnsi" w:hAnsiTheme="minorHAnsi" w:cstheme="minorHAnsi"/>
              </w:rPr>
              <w:t xml:space="preserve">Provide a </w:t>
            </w:r>
            <w:r w:rsidR="004B2E79">
              <w:rPr>
                <w:rFonts w:asciiTheme="minorHAnsi" w:hAnsiTheme="minorHAnsi" w:cstheme="minorHAnsi"/>
              </w:rPr>
              <w:t xml:space="preserve">brief description </w:t>
            </w:r>
            <w:proofErr w:type="gramStart"/>
            <w:r w:rsidR="004B2E79">
              <w:rPr>
                <w:rFonts w:asciiTheme="minorHAnsi" w:hAnsiTheme="minorHAnsi" w:cstheme="minorHAnsi"/>
              </w:rPr>
              <w:t>on</w:t>
            </w:r>
            <w:proofErr w:type="gramEnd"/>
            <w:r w:rsidR="004B2E79">
              <w:rPr>
                <w:rFonts w:asciiTheme="minorHAnsi" w:hAnsiTheme="minorHAnsi" w:cstheme="minorHAnsi"/>
              </w:rPr>
              <w:t xml:space="preserve"> what the requested funds will be used for.</w:t>
            </w:r>
            <w:r w:rsidRPr="0055730C">
              <w:rPr>
                <w:rFonts w:asciiTheme="minorHAnsi" w:hAnsiTheme="minorHAnsi" w:cstheme="minorHAnsi"/>
              </w:rPr>
              <w:t xml:space="preserve"> </w:t>
            </w:r>
          </w:p>
          <w:p w14:paraId="3E674675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  <w:color w:val="808080" w:themeColor="background1" w:themeShade="80"/>
              </w:rPr>
            </w:pPr>
          </w:p>
          <w:p w14:paraId="1B06D54A" w14:textId="74C02ABB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  <w:color w:val="808080" w:themeColor="background1" w:themeShade="80"/>
              </w:rPr>
              <w:t>*</w:t>
            </w:r>
            <w:r w:rsidR="0055730C">
              <w:rPr>
                <w:rFonts w:asciiTheme="minorHAnsi" w:hAnsiTheme="minorHAnsi" w:cstheme="minorHAnsi"/>
                <w:color w:val="808080" w:themeColor="background1" w:themeShade="80"/>
              </w:rPr>
              <w:t>You can alternatively</w:t>
            </w:r>
            <w:r w:rsidRPr="0055730C">
              <w:rPr>
                <w:rFonts w:asciiTheme="minorHAnsi" w:hAnsiTheme="minorHAnsi" w:cstheme="minorHAnsi"/>
                <w:color w:val="808080" w:themeColor="background1" w:themeShade="80"/>
              </w:rPr>
              <w:t xml:space="preserve"> attach a supporting document such as project work plan, proposal, or brochure etc. </w:t>
            </w: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6F46407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2BF4B674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4E1B85C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D7CE32F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6977A5D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207C537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417C308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7BE591E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0E69FF0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807F698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3F245C6E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031491A" w14:textId="77777777" w:rsidR="00595AA2" w:rsidRPr="008425CE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28B5F9B9" w14:textId="77777777" w:rsidTr="00B467CB">
        <w:trPr>
          <w:trHeight w:val="2602"/>
        </w:trPr>
        <w:tc>
          <w:tcPr>
            <w:tcW w:w="3355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248BAC6" w14:textId="0B5974B2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 xml:space="preserve">List expected positive outcomes </w:t>
            </w:r>
            <w:r w:rsidR="0055730C">
              <w:rPr>
                <w:rFonts w:asciiTheme="minorHAnsi" w:hAnsiTheme="minorHAnsi" w:cstheme="minorHAnsi"/>
              </w:rPr>
              <w:t xml:space="preserve">&amp; </w:t>
            </w:r>
            <w:r w:rsidRPr="0055730C">
              <w:rPr>
                <w:rFonts w:asciiTheme="minorHAnsi" w:hAnsiTheme="minorHAnsi" w:cstheme="minorHAnsi"/>
              </w:rPr>
              <w:t>benefits of th</w:t>
            </w:r>
            <w:r w:rsidR="004B2E79">
              <w:rPr>
                <w:rFonts w:asciiTheme="minorHAnsi" w:hAnsiTheme="minorHAnsi" w:cstheme="minorHAnsi"/>
              </w:rPr>
              <w:t>e proposed use of funds</w:t>
            </w:r>
            <w:r w:rsidRPr="0055730C">
              <w:rPr>
                <w:rFonts w:asciiTheme="minorHAnsi" w:hAnsiTheme="minorHAnsi" w:cstheme="minorHAnsi"/>
              </w:rPr>
              <w:t>.</w:t>
            </w:r>
          </w:p>
          <w:p w14:paraId="1B3234C5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01F2030" w14:textId="03B4BECA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>*</w:t>
            </w:r>
            <w:r w:rsidR="0055730C" w:rsidRPr="008425CE">
              <w:rPr>
                <w:rFonts w:asciiTheme="minorHAnsi" w:hAnsiTheme="minorHAnsi" w:cstheme="minorHAnsi"/>
                <w:color w:val="808080" w:themeColor="background1" w:themeShade="80"/>
              </w:rPr>
              <w:t>If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possible, think of the short-term benefits but also the potential longer term positive outcomes for the</w:t>
            </w:r>
            <w:r w:rsidR="00FE1108">
              <w:rPr>
                <w:rFonts w:asciiTheme="minorHAnsi" w:hAnsiTheme="minorHAnsi" w:cstheme="minorHAnsi"/>
                <w:color w:val="808080" w:themeColor="background1" w:themeShade="80"/>
              </w:rPr>
              <w:t xml:space="preserve"> Youth and the broader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community.</w:t>
            </w:r>
          </w:p>
          <w:p w14:paraId="540F8D68" w14:textId="1AE3F98D" w:rsidR="00AE4909" w:rsidRPr="008425CE" w:rsidRDefault="00AE4909" w:rsidP="00FE1108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6171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73B0A70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B05502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75E0A515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62A0A5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5DAB0A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1B7A75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3D9CC3E6" w14:textId="77777777" w:rsidR="00AE4909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051CFBC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B8C101C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982C4D2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21633BDD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3C5416A3" w14:textId="77777777" w:rsidR="00595AA2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59871CDD" w14:textId="77777777" w:rsidR="00595AA2" w:rsidRPr="008425CE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421426F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A27DED3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069BF94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</w:tbl>
    <w:p w14:paraId="45B8D8F6" w14:textId="77777777" w:rsidR="00AE4909" w:rsidRPr="008425CE" w:rsidRDefault="00AE4909" w:rsidP="00AE4909">
      <w:pPr>
        <w:rPr>
          <w:rFonts w:asciiTheme="minorHAnsi" w:hAnsiTheme="minorHAnsi" w:cstheme="minorHAnsi"/>
          <w:szCs w:val="24"/>
        </w:rPr>
      </w:pPr>
    </w:p>
    <w:bookmarkEnd w:id="0"/>
    <w:p w14:paraId="5F682038" w14:textId="79A3BEFF" w:rsidR="00AE4909" w:rsidRDefault="00AE4909" w:rsidP="00AE4909">
      <w:pPr>
        <w:rPr>
          <w:rFonts w:asciiTheme="minorHAnsi" w:hAnsiTheme="minorHAnsi" w:cstheme="minorHAnsi"/>
          <w:szCs w:val="24"/>
        </w:rPr>
      </w:pPr>
    </w:p>
    <w:p w14:paraId="0A415274" w14:textId="77777777" w:rsidR="00FE1108" w:rsidRDefault="00FE1108" w:rsidP="00AE4909">
      <w:pPr>
        <w:rPr>
          <w:rFonts w:asciiTheme="minorHAnsi" w:hAnsiTheme="minorHAnsi" w:cstheme="minorHAnsi"/>
          <w:szCs w:val="24"/>
        </w:rPr>
      </w:pPr>
    </w:p>
    <w:p w14:paraId="05090852" w14:textId="77777777" w:rsidR="00FE1108" w:rsidRDefault="00FE1108" w:rsidP="00AE4909">
      <w:pPr>
        <w:rPr>
          <w:rFonts w:asciiTheme="minorHAnsi" w:hAnsiTheme="minorHAnsi" w:cstheme="minorHAnsi"/>
          <w:szCs w:val="24"/>
        </w:rPr>
      </w:pPr>
    </w:p>
    <w:p w14:paraId="19E33B6B" w14:textId="77777777" w:rsidR="00832093" w:rsidRPr="008425CE" w:rsidRDefault="00832093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9769" w:type="dxa"/>
        <w:tblInd w:w="-176" w:type="dxa"/>
        <w:tblLook w:val="04A0" w:firstRow="1" w:lastRow="0" w:firstColumn="1" w:lastColumn="0" w:noHBand="0" w:noVBand="1"/>
      </w:tblPr>
      <w:tblGrid>
        <w:gridCol w:w="4566"/>
        <w:gridCol w:w="2693"/>
        <w:gridCol w:w="2503"/>
        <w:gridCol w:w="7"/>
      </w:tblGrid>
      <w:tr w:rsidR="00AE4909" w:rsidRPr="008425CE" w14:paraId="4404045B" w14:textId="77777777" w:rsidTr="00B467CB">
        <w:tc>
          <w:tcPr>
            <w:tcW w:w="9769" w:type="dxa"/>
            <w:gridSpan w:val="4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38A8EFCB" w14:textId="5E798C30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95AA2">
              <w:rPr>
                <w:rFonts w:asciiTheme="minorHAnsi" w:hAnsiTheme="minorHAnsi" w:cstheme="minorHAnsi"/>
                <w:b/>
                <w:bCs/>
              </w:rPr>
              <w:lastRenderedPageBreak/>
              <w:t>SECTION C</w:t>
            </w:r>
            <w:r w:rsidR="0055730C">
              <w:rPr>
                <w:rFonts w:asciiTheme="minorHAnsi" w:hAnsiTheme="minorHAnsi" w:cstheme="minorHAnsi"/>
              </w:rPr>
              <w:t xml:space="preserve"> </w:t>
            </w:r>
            <w:r w:rsidR="00595AA2">
              <w:rPr>
                <w:rFonts w:asciiTheme="minorHAnsi" w:hAnsiTheme="minorHAnsi" w:cstheme="minorHAnsi"/>
              </w:rPr>
              <w:t xml:space="preserve">- </w:t>
            </w:r>
            <w:r w:rsidR="0055730C" w:rsidRPr="00595AA2">
              <w:rPr>
                <w:rFonts w:asciiTheme="minorHAnsi" w:hAnsiTheme="minorHAnsi" w:cstheme="minorHAnsi"/>
              </w:rPr>
              <w:t>Budget</w:t>
            </w:r>
          </w:p>
        </w:tc>
      </w:tr>
      <w:tr w:rsidR="00AE4909" w:rsidRPr="008425CE" w14:paraId="65D7BD8E" w14:textId="77777777" w:rsidTr="00595AA2">
        <w:trPr>
          <w:gridAfter w:val="1"/>
          <w:wAfter w:w="7" w:type="dxa"/>
          <w:trHeight w:val="667"/>
        </w:trPr>
        <w:tc>
          <w:tcPr>
            <w:tcW w:w="4566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DAD9588" w14:textId="13E6DC23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 xml:space="preserve">Provide draft budget. </w:t>
            </w:r>
          </w:p>
        </w:tc>
        <w:tc>
          <w:tcPr>
            <w:tcW w:w="5196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2D886D5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F8DD96C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08FE2B4" w14:textId="77777777" w:rsidR="00AE4909" w:rsidRPr="0055730C" w:rsidRDefault="00AE4909" w:rsidP="00B467CB">
            <w:pPr>
              <w:pStyle w:val="Default"/>
              <w:rPr>
                <w:rFonts w:asciiTheme="minorHAnsi" w:hAnsiTheme="minorHAnsi" w:cstheme="minorHAnsi"/>
                <w:highlight w:val="yellow"/>
              </w:rPr>
            </w:pPr>
            <w:r w:rsidRPr="0055730C">
              <w:rPr>
                <w:rFonts w:asciiTheme="minorHAnsi" w:hAnsiTheme="minorHAnsi" w:cstheme="minorHAnsi"/>
              </w:rPr>
              <w:t>Amount Requested to the NRT</w:t>
            </w:r>
          </w:p>
        </w:tc>
        <w:tc>
          <w:tcPr>
            <w:tcW w:w="5196" w:type="dxa"/>
            <w:gridSpan w:val="2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FFFFF" w:themeFill="background1"/>
          </w:tcPr>
          <w:p w14:paraId="4AF8DF5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</w:rPr>
              <w:t>$</w:t>
            </w:r>
          </w:p>
          <w:p w14:paraId="489DFA0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03533908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8648AF7" w14:textId="77777777" w:rsidR="00AE4909" w:rsidRPr="00595AA2" w:rsidRDefault="00595AA2" w:rsidP="00B467C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595AA2">
              <w:rPr>
                <w:rFonts w:asciiTheme="minorHAnsi" w:hAnsiTheme="minorHAnsi" w:cstheme="minorHAnsi"/>
                <w:sz w:val="20"/>
                <w:szCs w:val="20"/>
              </w:rPr>
              <w:t xml:space="preserve">Please list the major project cost categories and their associated costs. </w:t>
            </w:r>
          </w:p>
          <w:p w14:paraId="2FDB003E" w14:textId="1515D68E" w:rsidR="00595AA2" w:rsidRPr="0055730C" w:rsidRDefault="00595AA2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595AA2">
              <w:rPr>
                <w:rFonts w:asciiTheme="minorHAnsi" w:hAnsiTheme="minorHAnsi" w:cstheme="minorHAnsi"/>
                <w:sz w:val="20"/>
                <w:szCs w:val="20"/>
              </w:rPr>
              <w:t>Also, if the proposed budget includes costs for a particular consultant/contractor/service provider, please list that consultant, contractor, or service provider as part to the itemized budget below.</w:t>
            </w:r>
            <w:r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7FA515AC" w14:textId="77777777" w:rsidR="00AE4909" w:rsidRPr="00595AA2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595AA2">
              <w:rPr>
                <w:rFonts w:asciiTheme="minorHAnsi" w:hAnsiTheme="minorHAnsi" w:cstheme="minorHAnsi"/>
                <w:b/>
                <w:bCs/>
              </w:rPr>
              <w:t>Total Proposed Budget</w:t>
            </w:r>
          </w:p>
          <w:p w14:paraId="7B3D6ECD" w14:textId="77777777" w:rsidR="00AE4909" w:rsidRPr="0055730C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Amount (including funding from other sources)</w:t>
            </w:r>
          </w:p>
        </w:tc>
        <w:tc>
          <w:tcPr>
            <w:tcW w:w="2503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7ED0B078" w14:textId="77777777" w:rsidR="00AE4909" w:rsidRPr="0055730C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>$Amount</w:t>
            </w:r>
          </w:p>
          <w:p w14:paraId="270EF17E" w14:textId="29D63E4D" w:rsidR="00AE4909" w:rsidRPr="0055730C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55730C">
              <w:rPr>
                <w:rFonts w:asciiTheme="minorHAnsi" w:hAnsiTheme="minorHAnsi" w:cstheme="minorHAnsi"/>
              </w:rPr>
              <w:t xml:space="preserve">Requested </w:t>
            </w:r>
            <w:r w:rsidR="00595AA2">
              <w:rPr>
                <w:rFonts w:asciiTheme="minorHAnsi" w:hAnsiTheme="minorHAnsi" w:cstheme="minorHAnsi"/>
              </w:rPr>
              <w:t>from</w:t>
            </w:r>
            <w:r w:rsidRPr="0055730C">
              <w:rPr>
                <w:rFonts w:asciiTheme="minorHAnsi" w:hAnsiTheme="minorHAnsi" w:cstheme="minorHAnsi"/>
              </w:rPr>
              <w:t xml:space="preserve"> </w:t>
            </w:r>
            <w:r w:rsidRPr="00595AA2">
              <w:rPr>
                <w:rFonts w:asciiTheme="minorHAnsi" w:hAnsiTheme="minorHAnsi" w:cstheme="minorHAnsi"/>
                <w:b/>
                <w:bCs/>
                <w:u w:val="single"/>
              </w:rPr>
              <w:t>NRT Only</w:t>
            </w:r>
          </w:p>
        </w:tc>
      </w:tr>
      <w:tr w:rsidR="00AE4909" w:rsidRPr="008425CE" w14:paraId="146D3D6C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ABF9B9C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3C16FE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7EEE3B7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1A050DFA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3DDA1A66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73337D70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9602F5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61189A2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EF5DC7A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918180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3C5F7B7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58ADCEA3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59D9E52A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73969E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09FAC9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1AC3E977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EDD279F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545C18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001E057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6F7C8ADE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68E04828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7F3D0B2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63E1FB8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3EADA49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7E85266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6ADCE53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14D113A2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492FFB97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53C4F158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56B9A1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C03CF2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52F8F941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50D3AE90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63DCBAE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25FC168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36A5EF03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347F2601" w14:textId="77777777" w:rsidR="00AE4909" w:rsidRPr="008425CE" w:rsidRDefault="00AE4909" w:rsidP="00420C6B">
            <w:pPr>
              <w:pStyle w:val="Default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0CE1C3B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D9D9D9"/>
              <w:right w:val="single" w:sz="4" w:space="0" w:color="595959" w:themeColor="text1" w:themeTint="A6"/>
            </w:tcBorders>
          </w:tcPr>
          <w:p w14:paraId="4C1E04A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  <w:tr w:rsidR="00AE4909" w:rsidRPr="008425CE" w14:paraId="271555B4" w14:textId="77777777" w:rsidTr="00595AA2">
        <w:trPr>
          <w:gridAfter w:val="1"/>
          <w:wAfter w:w="7" w:type="dxa"/>
        </w:trPr>
        <w:tc>
          <w:tcPr>
            <w:tcW w:w="4566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16CF063B" w14:textId="1118C0C6" w:rsidR="00AE4909" w:rsidRPr="00595AA2" w:rsidRDefault="00AE4909" w:rsidP="00B467C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595AA2">
              <w:rPr>
                <w:rFonts w:asciiTheme="minorHAnsi" w:hAnsiTheme="minorHAnsi" w:cstheme="minorHAnsi"/>
                <w:b/>
                <w:bCs/>
              </w:rPr>
              <w:t xml:space="preserve">Total </w:t>
            </w:r>
            <w:r w:rsidR="00420C6B">
              <w:rPr>
                <w:rFonts w:asciiTheme="minorHAnsi" w:hAnsiTheme="minorHAnsi" w:cstheme="minorHAnsi"/>
                <w:b/>
                <w:bCs/>
              </w:rPr>
              <w:t xml:space="preserve">Budgeted </w:t>
            </w:r>
            <w:r w:rsidRPr="00595AA2">
              <w:rPr>
                <w:rFonts w:asciiTheme="minorHAnsi" w:hAnsiTheme="minorHAnsi" w:cstheme="minorHAnsi"/>
                <w:b/>
                <w:bCs/>
              </w:rPr>
              <w:t>Expenses</w:t>
            </w:r>
          </w:p>
        </w:tc>
        <w:tc>
          <w:tcPr>
            <w:tcW w:w="269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1F2ECB7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</w:rPr>
              <w:t>$</w:t>
            </w:r>
          </w:p>
        </w:tc>
        <w:tc>
          <w:tcPr>
            <w:tcW w:w="2503" w:type="dxa"/>
            <w:tcBorders>
              <w:top w:val="single" w:sz="4" w:space="0" w:color="D9D9D9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6141743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</w:rPr>
              <w:t>$</w:t>
            </w:r>
          </w:p>
        </w:tc>
      </w:tr>
    </w:tbl>
    <w:p w14:paraId="1BCEC9D6" w14:textId="49D1BE29" w:rsidR="00AE4909" w:rsidRDefault="00AE4909" w:rsidP="00AE4909">
      <w:pPr>
        <w:rPr>
          <w:rFonts w:asciiTheme="minorHAnsi" w:hAnsiTheme="minorHAnsi" w:cstheme="minorHAnsi"/>
          <w:szCs w:val="24"/>
        </w:rPr>
      </w:pPr>
    </w:p>
    <w:p w14:paraId="0E79179E" w14:textId="568BD161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CEC4CEE" w14:textId="2050265F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3DDCD12B" w14:textId="4C20CAEA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2115602E" w14:textId="4C179123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3F27D00B" w14:textId="75651826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25C680F" w14:textId="6E10E3D5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19016129" w14:textId="64F92242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4A418F1" w14:textId="333FB799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2E732F77" w14:textId="13F0BBA1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155AC956" w14:textId="56EAA469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02B22485" w14:textId="7F42E381" w:rsidR="007F6DAC" w:rsidRDefault="007F6DAC" w:rsidP="00AE4909">
      <w:pPr>
        <w:rPr>
          <w:rFonts w:asciiTheme="minorHAnsi" w:hAnsiTheme="minorHAnsi" w:cstheme="minorHAnsi"/>
          <w:szCs w:val="24"/>
        </w:rPr>
      </w:pPr>
    </w:p>
    <w:p w14:paraId="441ED37C" w14:textId="6DA40D31" w:rsidR="00832093" w:rsidRDefault="00832093" w:rsidP="00AE4909">
      <w:pPr>
        <w:rPr>
          <w:rFonts w:asciiTheme="minorHAnsi" w:hAnsiTheme="minorHAnsi" w:cstheme="minorHAnsi"/>
          <w:szCs w:val="24"/>
        </w:rPr>
      </w:pPr>
    </w:p>
    <w:p w14:paraId="499B0623" w14:textId="5B4757F0" w:rsidR="00832093" w:rsidRDefault="00832093" w:rsidP="00AE4909">
      <w:pPr>
        <w:rPr>
          <w:rFonts w:asciiTheme="minorHAnsi" w:hAnsiTheme="minorHAnsi" w:cstheme="minorHAnsi"/>
          <w:szCs w:val="24"/>
        </w:rPr>
      </w:pPr>
    </w:p>
    <w:p w14:paraId="6721CF03" w14:textId="77777777" w:rsidR="00AE4909" w:rsidRPr="008425CE" w:rsidRDefault="00AE4909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9526"/>
      </w:tblGrid>
      <w:tr w:rsidR="00AE4909" w:rsidRPr="008425CE" w14:paraId="0BFF8D7E" w14:textId="77777777" w:rsidTr="00B467CB">
        <w:tc>
          <w:tcPr>
            <w:tcW w:w="952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2F2F2" w:themeFill="background1" w:themeFillShade="F2"/>
            <w:hideMark/>
          </w:tcPr>
          <w:p w14:paraId="75B3C0F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lastRenderedPageBreak/>
              <w:t>SECTION D</w:t>
            </w:r>
            <w:r w:rsidRPr="008425CE">
              <w:rPr>
                <w:rFonts w:asciiTheme="minorHAnsi" w:hAnsiTheme="minorHAnsi" w:cstheme="minorHAnsi"/>
              </w:rPr>
              <w:t xml:space="preserve"> – Supporting Documentation </w:t>
            </w:r>
          </w:p>
        </w:tc>
      </w:tr>
      <w:tr w:rsidR="00AE4909" w:rsidRPr="008425CE" w14:paraId="71BC6447" w14:textId="77777777" w:rsidTr="00B467CB">
        <w:tc>
          <w:tcPr>
            <w:tcW w:w="9526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  <w:shd w:val="clear" w:color="auto" w:fill="F2F2F2" w:themeFill="background1" w:themeFillShade="F2"/>
            <w:hideMark/>
          </w:tcPr>
          <w:p w14:paraId="65E3DDAF" w14:textId="4F0D9DAD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* </w:t>
            </w:r>
            <w:r w:rsidR="00FA633D" w:rsidRPr="008425CE">
              <w:rPr>
                <w:rFonts w:asciiTheme="minorHAnsi" w:hAnsiTheme="minorHAnsi" w:cstheme="minorHAnsi"/>
                <w:color w:val="808080" w:themeColor="background1" w:themeShade="80"/>
              </w:rPr>
              <w:t>You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can attach this in a separate email if you prefer or if the file is too large to attach in this form.  </w:t>
            </w:r>
            <w:r w:rsidRPr="008425CE">
              <w:rPr>
                <w:rFonts w:asciiTheme="minorHAnsi" w:hAnsiTheme="minorHAnsi" w:cstheme="minorHAnsi"/>
                <w:b/>
                <w:bCs/>
                <w:color w:val="808080" w:themeColor="background1" w:themeShade="80"/>
                <w:u w:val="single"/>
              </w:rPr>
              <w:t>To attach a document to this form:</w:t>
            </w:r>
            <w:r w:rsidRPr="008425CE">
              <w:rPr>
                <w:rFonts w:asciiTheme="minorHAnsi" w:hAnsiTheme="minorHAnsi" w:cstheme="minorHAnsi"/>
                <w:color w:val="808080" w:themeColor="background1" w:themeShade="80"/>
              </w:rPr>
              <w:t xml:space="preserve"> Place cursor in the box to the right and follow the steps on the last page of this Form.</w:t>
            </w:r>
          </w:p>
        </w:tc>
      </w:tr>
    </w:tbl>
    <w:p w14:paraId="2BE0BDD2" w14:textId="77777777" w:rsidR="007F6DAC" w:rsidRPr="008425CE" w:rsidRDefault="007F6DAC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3355"/>
        <w:gridCol w:w="6171"/>
      </w:tblGrid>
      <w:tr w:rsidR="00AE4909" w:rsidRPr="008425CE" w14:paraId="34BB9ED5" w14:textId="77777777" w:rsidTr="00B467CB">
        <w:tc>
          <w:tcPr>
            <w:tcW w:w="9526" w:type="dxa"/>
            <w:gridSpan w:val="2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4" w:space="0" w:color="7F7F7F" w:themeColor="text1" w:themeTint="80"/>
            </w:tcBorders>
            <w:shd w:val="clear" w:color="auto" w:fill="F2F2F2" w:themeFill="background1" w:themeFillShade="F2"/>
            <w:hideMark/>
          </w:tcPr>
          <w:p w14:paraId="72EACCB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First Nation Communities/Organizations:</w:t>
            </w:r>
          </w:p>
        </w:tc>
      </w:tr>
      <w:tr w:rsidR="00AE4909" w:rsidRPr="008425CE" w14:paraId="4978B34F" w14:textId="77777777" w:rsidTr="00B467CB">
        <w:trPr>
          <w:cantSplit/>
          <w:trHeight w:val="1134"/>
        </w:trPr>
        <w:tc>
          <w:tcPr>
            <w:tcW w:w="3355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2FDFCE62" w14:textId="77777777" w:rsidR="00420C6B" w:rsidRPr="00B54094" w:rsidRDefault="00420C6B" w:rsidP="00420C6B">
            <w:pPr>
              <w:pStyle w:val="Default"/>
              <w:rPr>
                <w:rFonts w:asciiTheme="minorHAnsi" w:hAnsiTheme="minorHAnsi" w:cstheme="minorHAnsi"/>
                <w:b/>
                <w:bCs/>
              </w:rPr>
            </w:pPr>
            <w:r w:rsidRPr="00B54094">
              <w:rPr>
                <w:rFonts w:asciiTheme="minorHAnsi" w:hAnsiTheme="minorHAnsi" w:cstheme="minorHAnsi"/>
                <w:b/>
                <w:bCs/>
              </w:rPr>
              <w:t>Attach a letter of authority:</w:t>
            </w:r>
          </w:p>
          <w:p w14:paraId="37FD47C4" w14:textId="7A6EE824" w:rsidR="00420C6B" w:rsidRPr="00B54094" w:rsidRDefault="00420C6B" w:rsidP="00420C6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B54094">
              <w:rPr>
                <w:rFonts w:asciiTheme="minorHAnsi" w:hAnsiTheme="minorHAnsi" w:cstheme="minorHAnsi"/>
              </w:rPr>
              <w:t>*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We are looking for a basic authorization statement (on </w:t>
            </w:r>
            <w:r w:rsidRPr="00B54094">
              <w:rPr>
                <w:rFonts w:asciiTheme="minorHAnsi" w:hAnsiTheme="minorHAnsi" w:cstheme="minorHAnsi"/>
                <w:b/>
                <w:bCs/>
                <w:color w:val="7F7F7F" w:themeColor="text1" w:themeTint="80"/>
                <w:sz w:val="20"/>
                <w:szCs w:val="20"/>
              </w:rPr>
              <w:t>appropriate letterhead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) from an individual that has the authority to </w:t>
            </w:r>
            <w:r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confirm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 the project has been or is internally approved in your organization.  This authorization can be a </w:t>
            </w:r>
            <w:r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brief 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statement signed by the Chief, CAO/CEO, Dept or Division head, or other individual with that authority. </w:t>
            </w:r>
          </w:p>
          <w:p w14:paraId="0AB6EC98" w14:textId="77777777" w:rsidR="00420C6B" w:rsidRPr="00B54094" w:rsidRDefault="00420C6B" w:rsidP="00420C6B">
            <w:pPr>
              <w:pStyle w:val="Default"/>
              <w:rPr>
                <w:rFonts w:asciiTheme="minorHAnsi" w:hAnsiTheme="minorHAnsi" w:cstheme="minorHAnsi"/>
              </w:rPr>
            </w:pPr>
          </w:p>
          <w:p w14:paraId="6F4DDEFA" w14:textId="269F3426" w:rsidR="00AE4909" w:rsidRPr="008425CE" w:rsidRDefault="00420C6B" w:rsidP="00420C6B">
            <w:pPr>
              <w:pStyle w:val="Default"/>
              <w:rPr>
                <w:rFonts w:asciiTheme="minorHAnsi" w:hAnsiTheme="minorHAnsi" w:cstheme="minorHAnsi"/>
              </w:rPr>
            </w:pPr>
            <w:r w:rsidRPr="00B54094">
              <w:rPr>
                <w:rFonts w:asciiTheme="minorHAnsi" w:hAnsiTheme="minorHAnsi" w:cstheme="minorHAnsi"/>
                <w:sz w:val="20"/>
                <w:szCs w:val="20"/>
              </w:rPr>
              <w:t xml:space="preserve">** 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 xml:space="preserve">As a sample, </w:t>
            </w:r>
            <w:r w:rsidRPr="00B54094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you can copy and paste onto your organization letterhead</w:t>
            </w:r>
            <w:r w:rsidRPr="00B54094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, the text in the column at the right</w:t>
            </w:r>
            <w:r w:rsidRPr="00B54094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6171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19700845" w14:textId="77777777" w:rsidR="00AE4909" w:rsidRPr="008425CE" w:rsidRDefault="00AE4909" w:rsidP="00B467CB">
            <w:pPr>
              <w:pStyle w:val="Default"/>
              <w:jc w:val="center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highlight w:val="yellow"/>
              </w:rPr>
              <w:t>(For Copy and Paste)</w:t>
            </w:r>
          </w:p>
          <w:p w14:paraId="79FA04D2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97F09E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AF6887B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To NRT,</w:t>
            </w:r>
          </w:p>
          <w:p w14:paraId="0EDEC18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12B3592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Project Start Date:    ___________________________</w:t>
            </w:r>
          </w:p>
          <w:p w14:paraId="056FB903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Project Name: ____________________________________</w:t>
            </w:r>
          </w:p>
          <w:p w14:paraId="2A19500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NRT Funding Request Amount:  __________</w:t>
            </w:r>
          </w:p>
          <w:p w14:paraId="281FEF4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Project Contact Person: _________________</w:t>
            </w:r>
          </w:p>
          <w:p w14:paraId="6C2ACB8F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40D00E35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The project application as presented is approved to be submitted to NRT.</w:t>
            </w:r>
          </w:p>
          <w:p w14:paraId="08BDD868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7623B664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NAME_____________</w:t>
            </w:r>
          </w:p>
          <w:p w14:paraId="53190566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Title ______________</w:t>
            </w:r>
          </w:p>
          <w:p w14:paraId="01F109A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170B045D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  <w:r w:rsidRPr="008425CE"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  <w:t>Signature ____________________</w:t>
            </w:r>
          </w:p>
          <w:p w14:paraId="1CB310F9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  <w:color w:val="7F7F7F" w:themeColor="text1" w:themeTint="80"/>
                <w:sz w:val="20"/>
                <w:szCs w:val="20"/>
              </w:rPr>
            </w:pPr>
          </w:p>
          <w:p w14:paraId="1C9ED8E1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  <w:p w14:paraId="14F300F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</w:p>
        </w:tc>
      </w:tr>
    </w:tbl>
    <w:p w14:paraId="781C042B" w14:textId="77777777" w:rsidR="00AE4909" w:rsidRPr="008425CE" w:rsidRDefault="00AE4909" w:rsidP="00AE4909">
      <w:pPr>
        <w:rPr>
          <w:rFonts w:asciiTheme="minorHAnsi" w:hAnsiTheme="minorHAnsi" w:cstheme="minorHAnsi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2928"/>
        <w:gridCol w:w="6598"/>
      </w:tblGrid>
      <w:tr w:rsidR="00AE4909" w:rsidRPr="008425CE" w14:paraId="4E0C74C7" w14:textId="77777777" w:rsidTr="00B467CB">
        <w:tc>
          <w:tcPr>
            <w:tcW w:w="9526" w:type="dxa"/>
            <w:gridSpan w:val="2"/>
            <w:tcBorders>
              <w:top w:val="single" w:sz="4" w:space="0" w:color="595959" w:themeColor="text1" w:themeTint="A6"/>
              <w:left w:val="single" w:sz="4" w:space="0" w:color="D9D9D9"/>
              <w:bottom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5D8ED17" w14:textId="77777777" w:rsidR="00AE4909" w:rsidRPr="008425CE" w:rsidRDefault="00AE4909" w:rsidP="00B467CB">
            <w:pPr>
              <w:pStyle w:val="Default"/>
              <w:rPr>
                <w:rFonts w:asciiTheme="minorHAnsi" w:hAnsiTheme="minorHAnsi" w:cstheme="minorHAnsi"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SECTION E</w:t>
            </w:r>
            <w:r w:rsidRPr="008425CE">
              <w:rPr>
                <w:rFonts w:asciiTheme="minorHAnsi" w:hAnsiTheme="minorHAnsi" w:cstheme="minorHAnsi"/>
              </w:rPr>
              <w:t xml:space="preserve"> – Application Checklist</w:t>
            </w:r>
          </w:p>
        </w:tc>
      </w:tr>
      <w:tr w:rsidR="00AE4909" w:rsidRPr="008425CE" w14:paraId="27190745" w14:textId="77777777" w:rsidTr="00B467CB">
        <w:tc>
          <w:tcPr>
            <w:tcW w:w="292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EE8E5EF" w14:textId="77777777" w:rsidR="00AE4909" w:rsidRPr="008425CE" w:rsidRDefault="00AE4909" w:rsidP="00B467CB">
            <w:pPr>
              <w:pStyle w:val="Default"/>
              <w:spacing w:after="120"/>
              <w:rPr>
                <w:rFonts w:asciiTheme="minorHAnsi" w:hAnsiTheme="minorHAnsi" w:cstheme="minorHAnsi"/>
                <w:b/>
                <w:bCs/>
              </w:rPr>
            </w:pPr>
            <w:r w:rsidRPr="008425CE">
              <w:rPr>
                <w:rFonts w:asciiTheme="minorHAnsi" w:hAnsiTheme="minorHAnsi" w:cstheme="minorHAnsi"/>
                <w:b/>
                <w:bCs/>
              </w:rPr>
              <w:t>Click which applies to you.</w:t>
            </w:r>
          </w:p>
        </w:tc>
        <w:tc>
          <w:tcPr>
            <w:tcW w:w="6598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57C9F463" w14:textId="77777777" w:rsidR="00AE4909" w:rsidRPr="008425CE" w:rsidRDefault="00000000" w:rsidP="00B467CB">
            <w:pPr>
              <w:pStyle w:val="Default"/>
              <w:spacing w:after="12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82813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Completed application form;</w:t>
            </w:r>
          </w:p>
          <w:p w14:paraId="79B16FC0" w14:textId="2DB9CC62" w:rsidR="00AE4909" w:rsidRPr="008425CE" w:rsidRDefault="00000000" w:rsidP="00B467CB">
            <w:pPr>
              <w:pStyle w:val="Default"/>
              <w:spacing w:after="120"/>
              <w:ind w:left="255" w:hanging="255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1573957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E4909" w:rsidRPr="008425C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E4909" w:rsidRPr="008425CE">
              <w:rPr>
                <w:rFonts w:asciiTheme="minorHAnsi" w:hAnsiTheme="minorHAnsi" w:cstheme="minorHAnsi"/>
              </w:rPr>
              <w:t xml:space="preserve"> First Nation /</w:t>
            </w:r>
            <w:proofErr w:type="gramStart"/>
            <w:r w:rsidR="00AE4909" w:rsidRPr="008425CE">
              <w:rPr>
                <w:rFonts w:asciiTheme="minorHAnsi" w:hAnsiTheme="minorHAnsi" w:cstheme="minorHAnsi"/>
              </w:rPr>
              <w:t>Organization  letter</w:t>
            </w:r>
            <w:proofErr w:type="gramEnd"/>
            <w:r w:rsidR="00AE4909" w:rsidRPr="008425CE">
              <w:rPr>
                <w:rFonts w:asciiTheme="minorHAnsi" w:hAnsiTheme="minorHAnsi" w:cstheme="minorHAnsi"/>
              </w:rPr>
              <w:t xml:space="preserve"> of </w:t>
            </w:r>
            <w:r w:rsidR="00420C6B">
              <w:rPr>
                <w:rFonts w:asciiTheme="minorHAnsi" w:hAnsiTheme="minorHAnsi" w:cstheme="minorHAnsi"/>
              </w:rPr>
              <w:t>authorization</w:t>
            </w:r>
            <w:r w:rsidR="00AE4909" w:rsidRPr="008425CE">
              <w:rPr>
                <w:rFonts w:asciiTheme="minorHAnsi" w:hAnsiTheme="minorHAnsi" w:cstheme="minorHAnsi"/>
              </w:rPr>
              <w:t xml:space="preserve"> on letterhead.</w:t>
            </w:r>
          </w:p>
        </w:tc>
      </w:tr>
    </w:tbl>
    <w:p w14:paraId="348AB4BB" w14:textId="77777777" w:rsidR="0070341B" w:rsidRDefault="0070341B" w:rsidP="0070341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p w14:paraId="62076CB3" w14:textId="6549E327" w:rsidR="0070341B" w:rsidRDefault="0070341B" w:rsidP="0070341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I understand that the information submitted in and with this application will be used to assess </w:t>
      </w:r>
      <w:r w:rsidR="00294242">
        <w:rPr>
          <w:rFonts w:asciiTheme="minorHAnsi" w:hAnsiTheme="minorHAnsi" w:cstheme="minorHAnsi"/>
          <w:szCs w:val="24"/>
          <w:lang w:val="en-CA" w:eastAsia="en-CA"/>
        </w:rPr>
        <w:t>y</w:t>
      </w: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our </w:t>
      </w:r>
      <w:r w:rsidR="00294242">
        <w:rPr>
          <w:rFonts w:asciiTheme="minorHAnsi" w:hAnsiTheme="minorHAnsi" w:cstheme="minorHAnsi"/>
          <w:szCs w:val="24"/>
          <w:lang w:val="en-CA" w:eastAsia="en-CA"/>
        </w:rPr>
        <w:t>Youth</w:t>
      </w: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 group eligibility for </w:t>
      </w:r>
      <w:r w:rsidR="00420C6B">
        <w:rPr>
          <w:rFonts w:asciiTheme="minorHAnsi" w:hAnsiTheme="minorHAnsi" w:cstheme="minorHAnsi"/>
          <w:szCs w:val="24"/>
          <w:lang w:val="en-CA" w:eastAsia="en-CA"/>
        </w:rPr>
        <w:t>a NRT</w:t>
      </w: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 Grant. I hereby certify that all the information provided </w:t>
      </w:r>
      <w:r>
        <w:rPr>
          <w:rFonts w:asciiTheme="minorHAnsi" w:hAnsiTheme="minorHAnsi" w:cstheme="minorHAnsi"/>
          <w:szCs w:val="24"/>
          <w:lang w:val="en-CA" w:eastAsia="en-CA"/>
        </w:rPr>
        <w:t>in</w:t>
      </w:r>
      <w:r w:rsidRPr="00D406E6">
        <w:rPr>
          <w:rFonts w:asciiTheme="minorHAnsi" w:hAnsiTheme="minorHAnsi" w:cstheme="minorHAnsi"/>
          <w:szCs w:val="24"/>
          <w:lang w:val="en-CA" w:eastAsia="en-CA"/>
        </w:rPr>
        <w:t xml:space="preserve"> this application form and in all the documents accompanying it is true, accurate and complete. By submitting this application, I agree to be bound by the policies and guidelines of this </w:t>
      </w:r>
      <w:r w:rsidR="00420C6B">
        <w:rPr>
          <w:rFonts w:asciiTheme="minorHAnsi" w:hAnsiTheme="minorHAnsi" w:cstheme="minorHAnsi"/>
          <w:szCs w:val="24"/>
          <w:lang w:val="en-CA" w:eastAsia="en-CA"/>
        </w:rPr>
        <w:t xml:space="preserve">Grant </w:t>
      </w:r>
      <w:r w:rsidRPr="00D406E6">
        <w:rPr>
          <w:rFonts w:asciiTheme="minorHAnsi" w:hAnsiTheme="minorHAnsi" w:cstheme="minorHAnsi"/>
          <w:szCs w:val="24"/>
          <w:lang w:val="en-CA" w:eastAsia="en-CA"/>
        </w:rPr>
        <w:t>initiative.</w:t>
      </w:r>
    </w:p>
    <w:p w14:paraId="5ADAB894" w14:textId="77777777" w:rsidR="00867B6D" w:rsidRPr="00D406E6" w:rsidRDefault="00867B6D" w:rsidP="0070341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Cs w:val="24"/>
          <w:lang w:val="en-CA" w:eastAsia="en-CA"/>
        </w:rPr>
      </w:pP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358"/>
        <w:gridCol w:w="3595"/>
        <w:gridCol w:w="755"/>
        <w:gridCol w:w="2485"/>
      </w:tblGrid>
      <w:tr w:rsidR="0070341B" w:rsidRPr="00D406E6" w14:paraId="624C2C5C" w14:textId="77777777" w:rsidTr="00B467CB">
        <w:tc>
          <w:tcPr>
            <w:tcW w:w="2358" w:type="dxa"/>
          </w:tcPr>
          <w:p w14:paraId="51E1F65A" w14:textId="77777777" w:rsidR="0070341B" w:rsidRPr="00420C6B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</w:pPr>
            <w:r w:rsidRPr="00420C6B"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  <w:t>Signature of Applicant:</w:t>
            </w:r>
          </w:p>
        </w:tc>
        <w:tc>
          <w:tcPr>
            <w:tcW w:w="3595" w:type="dxa"/>
            <w:tcBorders>
              <w:bottom w:val="single" w:sz="4" w:space="0" w:color="auto"/>
            </w:tcBorders>
          </w:tcPr>
          <w:p w14:paraId="64B4C70A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</w:p>
        </w:tc>
        <w:tc>
          <w:tcPr>
            <w:tcW w:w="743" w:type="dxa"/>
          </w:tcPr>
          <w:p w14:paraId="0644BD80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  <w:r w:rsidRPr="00D406E6">
              <w:rPr>
                <w:rFonts w:asciiTheme="minorHAnsi" w:eastAsia="Calibri" w:hAnsiTheme="minorHAnsi" w:cstheme="minorHAnsi"/>
                <w:szCs w:val="24"/>
                <w:lang w:val="en-CA" w:eastAsia="en-CA"/>
              </w:rPr>
              <w:t xml:space="preserve"> </w:t>
            </w:r>
            <w:r w:rsidRPr="00420C6B"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  <w:t>Date</w:t>
            </w:r>
            <w:r w:rsidRPr="00D406E6">
              <w:rPr>
                <w:rFonts w:asciiTheme="minorHAnsi" w:eastAsia="Calibri" w:hAnsiTheme="minorHAnsi" w:cstheme="minorHAnsi"/>
                <w:szCs w:val="24"/>
                <w:lang w:val="en-CA" w:eastAsia="en-CA"/>
              </w:rPr>
              <w:t>:</w:t>
            </w:r>
          </w:p>
        </w:tc>
        <w:tc>
          <w:tcPr>
            <w:tcW w:w="2485" w:type="dxa"/>
            <w:tcBorders>
              <w:bottom w:val="single" w:sz="4" w:space="0" w:color="auto"/>
            </w:tcBorders>
          </w:tcPr>
          <w:p w14:paraId="16269C70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</w:p>
        </w:tc>
      </w:tr>
    </w:tbl>
    <w:p w14:paraId="1F4E9DB1" w14:textId="76B16952" w:rsidR="0070341B" w:rsidRDefault="0070341B" w:rsidP="00420C6B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szCs w:val="24"/>
          <w:lang w:val="en-CA" w:eastAsia="en-CA"/>
        </w:rPr>
      </w:pPr>
    </w:p>
    <w:p w14:paraId="54743437" w14:textId="77777777" w:rsidR="00FF7B4C" w:rsidRPr="00D406E6" w:rsidRDefault="00FF7B4C" w:rsidP="00420C6B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szCs w:val="24"/>
          <w:lang w:val="en-CA" w:eastAsia="en-C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376"/>
        <w:gridCol w:w="3582"/>
      </w:tblGrid>
      <w:tr w:rsidR="0070341B" w:rsidRPr="00D406E6" w14:paraId="02191BA8" w14:textId="77777777" w:rsidTr="00B467CB">
        <w:tc>
          <w:tcPr>
            <w:tcW w:w="2376" w:type="dxa"/>
          </w:tcPr>
          <w:p w14:paraId="260441BB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  <w:r w:rsidRPr="00420C6B">
              <w:rPr>
                <w:rFonts w:asciiTheme="minorHAnsi" w:eastAsia="Calibri" w:hAnsiTheme="minorHAnsi" w:cstheme="minorHAnsi"/>
                <w:b/>
                <w:bCs/>
                <w:szCs w:val="24"/>
                <w:lang w:val="en-CA" w:eastAsia="en-CA"/>
              </w:rPr>
              <w:t>Print Name</w:t>
            </w:r>
            <w:r w:rsidRPr="00D406E6">
              <w:rPr>
                <w:rFonts w:asciiTheme="minorHAnsi" w:eastAsia="Calibri" w:hAnsiTheme="minorHAnsi" w:cstheme="minorHAnsi"/>
                <w:szCs w:val="24"/>
                <w:lang w:val="en-CA" w:eastAsia="en-CA"/>
              </w:rPr>
              <w:t>:</w:t>
            </w:r>
          </w:p>
        </w:tc>
        <w:tc>
          <w:tcPr>
            <w:tcW w:w="3582" w:type="dxa"/>
            <w:tcBorders>
              <w:bottom w:val="single" w:sz="4" w:space="0" w:color="auto"/>
            </w:tcBorders>
          </w:tcPr>
          <w:p w14:paraId="0C5A5FC7" w14:textId="77777777" w:rsidR="0070341B" w:rsidRPr="00D406E6" w:rsidRDefault="0070341B" w:rsidP="00B467CB">
            <w:pPr>
              <w:autoSpaceDE w:val="0"/>
              <w:autoSpaceDN w:val="0"/>
              <w:adjustRightInd w:val="0"/>
              <w:spacing w:afterAutospacing="1"/>
              <w:rPr>
                <w:rFonts w:asciiTheme="minorHAnsi" w:eastAsia="Calibri" w:hAnsiTheme="minorHAnsi" w:cstheme="minorHAnsi"/>
                <w:szCs w:val="24"/>
                <w:lang w:val="en-CA" w:eastAsia="en-CA"/>
              </w:rPr>
            </w:pPr>
          </w:p>
        </w:tc>
      </w:tr>
    </w:tbl>
    <w:p w14:paraId="3FB69E70" w14:textId="77777777" w:rsidR="00420C6B" w:rsidRDefault="00420C6B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  <w:highlight w:val="yellow"/>
        </w:rPr>
      </w:pPr>
    </w:p>
    <w:p w14:paraId="2964F1D0" w14:textId="77777777" w:rsidR="00FF7B4C" w:rsidRDefault="00FF7B4C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  <w:highlight w:val="yellow"/>
        </w:rPr>
      </w:pPr>
    </w:p>
    <w:p w14:paraId="2492FF45" w14:textId="5E9C3332" w:rsidR="00AE4909" w:rsidRPr="008425CE" w:rsidRDefault="00AE4909" w:rsidP="00AE49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8425CE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>INSTRUCTIONS</w:t>
      </w:r>
      <w:r w:rsidRPr="008425CE">
        <w:rPr>
          <w:rFonts w:asciiTheme="minorHAnsi" w:hAnsiTheme="minorHAnsi" w:cstheme="minorHAnsi"/>
          <w:b/>
          <w:bCs/>
          <w:sz w:val="28"/>
          <w:szCs w:val="28"/>
        </w:rPr>
        <w:t xml:space="preserve"> TO ATTACH A DOCUMENT TO THIS FORM.</w:t>
      </w:r>
    </w:p>
    <w:p w14:paraId="5D6456C3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 xml:space="preserve">Attaching or embedding another word document, power point, or a PDF document within this NRT Form is a very useful putting all information in one place.  With digital documents becoming more important these days, it is a handy and helpful way to manage documents. </w:t>
      </w:r>
    </w:p>
    <w:p w14:paraId="6D6150E7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In Microsoft Word, place your cursor where you’d like the document to be located. Then,</w:t>
      </w:r>
    </w:p>
    <w:p w14:paraId="4969947F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1. Go to the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Insert </w:t>
      </w:r>
      <w:r w:rsidRPr="008425CE">
        <w:rPr>
          <w:rFonts w:asciiTheme="minorHAnsi" w:hAnsiTheme="minorHAnsi" w:cstheme="minorHAnsi"/>
          <w:color w:val="333333"/>
        </w:rPr>
        <w:t>tab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&gt;</w:t>
      </w:r>
      <w:r w:rsidRPr="008425CE">
        <w:rPr>
          <w:rFonts w:asciiTheme="minorHAnsi" w:hAnsiTheme="minorHAnsi" w:cstheme="minorHAnsi"/>
          <w:color w:val="333333"/>
        </w:rPr>
        <w:t>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Object</w:t>
      </w:r>
      <w:r w:rsidRPr="008425CE">
        <w:rPr>
          <w:rFonts w:asciiTheme="minorHAnsi" w:hAnsiTheme="minorHAnsi" w:cstheme="minorHAnsi"/>
          <w:color w:val="333333"/>
        </w:rPr>
        <w:t>.</w:t>
      </w:r>
    </w:p>
    <w:p w14:paraId="7272993C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61FC371D" wp14:editId="23DB2E80">
            <wp:extent cx="5753100" cy="990600"/>
            <wp:effectExtent l="0" t="0" r="0" b="0"/>
            <wp:docPr id="11" name="Picture 11" descr="Selecting Insert Objec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lecting Insert Object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D8F7B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2. In the Object dialog, go to the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Create from File</w:t>
      </w:r>
      <w:r w:rsidRPr="008425CE">
        <w:rPr>
          <w:rFonts w:asciiTheme="minorHAnsi" w:hAnsiTheme="minorHAnsi" w:cstheme="minorHAnsi"/>
          <w:color w:val="333333"/>
        </w:rPr>
        <w:t> tab</w:t>
      </w:r>
    </w:p>
    <w:p w14:paraId="53261EC0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36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2A93AB9C" wp14:editId="7E2B419B">
            <wp:extent cx="4905375" cy="3381375"/>
            <wp:effectExtent l="0" t="0" r="9525" b="9525"/>
            <wp:docPr id="15" name="Picture 15" descr="Embedding Object Word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mbedding Object Word Documen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68702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3. Click on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Browse</w:t>
      </w:r>
      <w:r w:rsidRPr="008425CE">
        <w:rPr>
          <w:rFonts w:asciiTheme="minorHAnsi" w:hAnsiTheme="minorHAnsi" w:cstheme="minorHAnsi"/>
          <w:color w:val="333333"/>
        </w:rPr>
        <w:t>. Search and select the PDF file you wish to embed.</w:t>
      </w:r>
    </w:p>
    <w:p w14:paraId="76266111" w14:textId="77777777" w:rsidR="00AE4909" w:rsidRPr="008425CE" w:rsidRDefault="00AE4909" w:rsidP="00AE4909">
      <w:pPr>
        <w:pStyle w:val="NormalWeb"/>
        <w:shd w:val="clear" w:color="auto" w:fill="FCFCFC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8425CE">
        <w:rPr>
          <w:rFonts w:asciiTheme="minorHAnsi" w:hAnsiTheme="minorHAnsi" w:cstheme="minorHAnsi"/>
          <w:color w:val="333333"/>
        </w:rPr>
        <w:t>4. Select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Display as icon</w:t>
      </w:r>
      <w:r w:rsidRPr="008425CE">
        <w:rPr>
          <w:rFonts w:asciiTheme="minorHAnsi" w:hAnsiTheme="minorHAnsi" w:cstheme="minorHAnsi"/>
          <w:color w:val="333333"/>
        </w:rPr>
        <w:t> and leave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Link to file</w:t>
      </w:r>
      <w:r w:rsidRPr="008425CE">
        <w:rPr>
          <w:rFonts w:asciiTheme="minorHAnsi" w:hAnsiTheme="minorHAnsi" w:cstheme="minorHAnsi"/>
          <w:color w:val="333333"/>
        </w:rPr>
        <w:t> unchecked. You can choose to change the icon if you wish.</w:t>
      </w:r>
    </w:p>
    <w:p w14:paraId="37ED25C5" w14:textId="61074BF0" w:rsidR="00F211EA" w:rsidRPr="00AE4909" w:rsidRDefault="00AE4909" w:rsidP="002062DC">
      <w:pPr>
        <w:pStyle w:val="NormalWeb"/>
        <w:shd w:val="clear" w:color="auto" w:fill="FCFCFC"/>
        <w:spacing w:before="0" w:beforeAutospacing="0" w:after="0" w:afterAutospacing="0"/>
      </w:pPr>
      <w:r w:rsidRPr="008425CE">
        <w:rPr>
          <w:rFonts w:asciiTheme="minorHAnsi" w:hAnsiTheme="minorHAnsi" w:cstheme="minorHAnsi"/>
          <w:color w:val="333333"/>
        </w:rPr>
        <w:t>5. Click on </w:t>
      </w:r>
      <w:r w:rsidRPr="008425CE">
        <w:rPr>
          <w:rStyle w:val="Strong"/>
          <w:rFonts w:asciiTheme="minorHAnsi" w:hAnsiTheme="minorHAnsi" w:cstheme="minorHAnsi"/>
          <w:color w:val="333333"/>
          <w:bdr w:val="none" w:sz="0" w:space="0" w:color="auto" w:frame="1"/>
        </w:rPr>
        <w:t>OK</w:t>
      </w:r>
      <w:r w:rsidRPr="008425CE">
        <w:rPr>
          <w:rFonts w:asciiTheme="minorHAnsi" w:hAnsiTheme="minorHAnsi" w:cstheme="minorHAnsi"/>
          <w:color w:val="333333"/>
        </w:rPr>
        <w:t>.</w:t>
      </w:r>
    </w:p>
    <w:sectPr w:rsidR="00F211EA" w:rsidRPr="00AE4909" w:rsidSect="00595AA2">
      <w:headerReference w:type="even" r:id="rId13"/>
      <w:headerReference w:type="default" r:id="rId14"/>
      <w:footerReference w:type="even" r:id="rId15"/>
      <w:footerReference w:type="default" r:id="rId16"/>
      <w:pgSz w:w="12240" w:h="15840" w:code="1"/>
      <w:pgMar w:top="1843" w:right="1440" w:bottom="1135" w:left="1440" w:header="454" w:footer="1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66422" w14:textId="77777777" w:rsidR="002A532B" w:rsidRDefault="002A532B" w:rsidP="003A1B4B">
      <w:r>
        <w:separator/>
      </w:r>
    </w:p>
  </w:endnote>
  <w:endnote w:type="continuationSeparator" w:id="0">
    <w:p w14:paraId="4455447A" w14:textId="77777777" w:rsidR="002A532B" w:rsidRDefault="002A532B" w:rsidP="003A1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F6317" w14:textId="558939EF" w:rsidR="00D17234" w:rsidRPr="00D17234" w:rsidRDefault="00D17234" w:rsidP="00FE1108">
    <w:pPr>
      <w:pStyle w:val="Footer"/>
      <w:pBdr>
        <w:top w:val="single" w:sz="4" w:space="1" w:color="auto"/>
      </w:pBdr>
      <w:rPr>
        <w:color w:val="9CA96A"/>
      </w:rPr>
    </w:pPr>
    <w:r w:rsidRPr="00D17234">
      <w:rPr>
        <w:color w:val="9CA96A"/>
      </w:rPr>
      <w:t>www.newrelationshiptrust.ca ● 1.877.922. 3338</w:t>
    </w:r>
    <w:r w:rsidR="00FE1108">
      <w:rPr>
        <w:color w:val="9CA96A"/>
      </w:rPr>
      <w:t xml:space="preserve"> </w:t>
    </w:r>
    <w:r w:rsidR="00595AA2">
      <w:rPr>
        <w:color w:val="9CA96A"/>
      </w:rPr>
      <w:t xml:space="preserve">                                                         </w:t>
    </w:r>
    <w:r w:rsidR="00FE1108">
      <w:rPr>
        <w:color w:val="9CA96A"/>
      </w:rPr>
      <w:t xml:space="preserve">             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14842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2BEEF42" w14:textId="3B62D7AA" w:rsidR="00FE1108" w:rsidRPr="00595AA2" w:rsidRDefault="00595AA2" w:rsidP="00FE1108">
            <w:pPr>
              <w:pStyle w:val="Footer"/>
              <w:pBdr>
                <w:top w:val="single" w:sz="4" w:space="1" w:color="auto"/>
              </w:pBdr>
              <w:jc w:val="center"/>
              <w:rPr>
                <w:sz w:val="20"/>
              </w:rPr>
            </w:pPr>
            <w:r>
              <w:t xml:space="preserve">                                   </w:t>
            </w:r>
            <w:r w:rsidR="00FE1108" w:rsidRPr="00595AA2">
              <w:rPr>
                <w:sz w:val="20"/>
              </w:rPr>
              <w:t>3188 Alder Court, North Vancouver, BC V7H 2V6</w:t>
            </w:r>
            <w:r>
              <w:rPr>
                <w:sz w:val="20"/>
              </w:rPr>
              <w:t xml:space="preserve">                      </w:t>
            </w:r>
            <w:r w:rsidRPr="00595AA2">
              <w:rPr>
                <w:sz w:val="20"/>
              </w:rPr>
              <w:t xml:space="preserve">Page </w:t>
            </w:r>
            <w:r w:rsidRPr="00595AA2">
              <w:rPr>
                <w:b/>
                <w:bCs/>
                <w:sz w:val="20"/>
              </w:rPr>
              <w:fldChar w:fldCharType="begin"/>
            </w:r>
            <w:r w:rsidRPr="00595AA2">
              <w:rPr>
                <w:b/>
                <w:bCs/>
                <w:sz w:val="20"/>
              </w:rPr>
              <w:instrText xml:space="preserve"> PAGE </w:instrText>
            </w:r>
            <w:r w:rsidRPr="00595AA2">
              <w:rPr>
                <w:b/>
                <w:bCs/>
                <w:sz w:val="20"/>
              </w:rPr>
              <w:fldChar w:fldCharType="separate"/>
            </w:r>
            <w:r w:rsidRPr="00595AA2">
              <w:rPr>
                <w:b/>
                <w:bCs/>
                <w:sz w:val="20"/>
              </w:rPr>
              <w:t>3</w:t>
            </w:r>
            <w:r w:rsidRPr="00595AA2">
              <w:rPr>
                <w:b/>
                <w:bCs/>
                <w:sz w:val="20"/>
              </w:rPr>
              <w:fldChar w:fldCharType="end"/>
            </w:r>
            <w:r w:rsidRPr="00595AA2">
              <w:rPr>
                <w:sz w:val="20"/>
              </w:rPr>
              <w:t xml:space="preserve"> of </w:t>
            </w:r>
            <w:r w:rsidRPr="00595AA2">
              <w:rPr>
                <w:b/>
                <w:bCs/>
                <w:sz w:val="20"/>
              </w:rPr>
              <w:fldChar w:fldCharType="begin"/>
            </w:r>
            <w:r w:rsidRPr="00595AA2">
              <w:rPr>
                <w:b/>
                <w:bCs/>
                <w:sz w:val="20"/>
              </w:rPr>
              <w:instrText xml:space="preserve"> NUMPAGES  </w:instrText>
            </w:r>
            <w:r w:rsidRPr="00595AA2">
              <w:rPr>
                <w:b/>
                <w:bCs/>
                <w:sz w:val="20"/>
              </w:rPr>
              <w:fldChar w:fldCharType="separate"/>
            </w:r>
            <w:r w:rsidRPr="00595AA2">
              <w:rPr>
                <w:b/>
                <w:bCs/>
                <w:sz w:val="20"/>
              </w:rPr>
              <w:t>7</w:t>
            </w:r>
            <w:r w:rsidRPr="00595AA2">
              <w:rPr>
                <w:b/>
                <w:bCs/>
                <w:sz w:val="20"/>
              </w:rPr>
              <w:fldChar w:fldCharType="end"/>
            </w:r>
          </w:p>
          <w:p w14:paraId="21EDAE7D" w14:textId="7520936E" w:rsidR="00FE1108" w:rsidRPr="00FE1108" w:rsidRDefault="00FE1108" w:rsidP="00FE1108">
            <w:pPr>
              <w:tabs>
                <w:tab w:val="center" w:pos="4680"/>
                <w:tab w:val="right" w:pos="9360"/>
              </w:tabs>
              <w:jc w:val="center"/>
              <w:rPr>
                <w:sz w:val="20"/>
              </w:rPr>
            </w:pPr>
            <w:r w:rsidRPr="00FE1108">
              <w:rPr>
                <w:sz w:val="20"/>
              </w:rPr>
              <w:t>Tel: 604.925.3338 | Toll-free: 1.877.922.3338 | Fax: 604.925.3348</w:t>
            </w:r>
            <w:r w:rsidR="00595AA2" w:rsidRPr="00595AA2">
              <w:rPr>
                <w:sz w:val="20"/>
              </w:rPr>
              <w:t xml:space="preserve">      </w:t>
            </w:r>
          </w:p>
          <w:p w14:paraId="364BC076" w14:textId="77777777" w:rsidR="00FE1108" w:rsidRPr="00FE1108" w:rsidRDefault="00FE1108" w:rsidP="00FE1108">
            <w:pPr>
              <w:tabs>
                <w:tab w:val="center" w:pos="4680"/>
                <w:tab w:val="right" w:pos="9360"/>
              </w:tabs>
              <w:jc w:val="center"/>
              <w:rPr>
                <w:color w:val="9CA96A"/>
              </w:rPr>
            </w:pPr>
            <w:r w:rsidRPr="00FE1108">
              <w:rPr>
                <w:color w:val="9CA96A"/>
              </w:rPr>
              <w:t>www.newrelationshiptrust.ca</w:t>
            </w:r>
          </w:p>
          <w:p w14:paraId="3198F649" w14:textId="3E786E26" w:rsidR="00FE1108" w:rsidRDefault="00000000">
            <w:pPr>
              <w:pStyle w:val="Footer"/>
              <w:jc w:val="right"/>
            </w:pPr>
          </w:p>
        </w:sdtContent>
      </w:sdt>
    </w:sdtContent>
  </w:sdt>
  <w:p w14:paraId="79B69ED1" w14:textId="411A8624" w:rsidR="003A1B4B" w:rsidRPr="00D17234" w:rsidRDefault="003A1B4B" w:rsidP="00D17234">
    <w:pPr>
      <w:pStyle w:val="Footer"/>
      <w:jc w:val="center"/>
      <w:rPr>
        <w:color w:val="9CA96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8AAE5" w14:textId="77777777" w:rsidR="002A532B" w:rsidRDefault="002A532B" w:rsidP="003A1B4B">
      <w:r>
        <w:separator/>
      </w:r>
    </w:p>
  </w:footnote>
  <w:footnote w:type="continuationSeparator" w:id="0">
    <w:p w14:paraId="4A85F00E" w14:textId="77777777" w:rsidR="002A532B" w:rsidRDefault="002A532B" w:rsidP="003A1B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F49CA" w14:textId="17E9C12B" w:rsidR="00D17234" w:rsidRDefault="00BB62B6" w:rsidP="00D17234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DA44BC2" wp14:editId="03F81D01">
              <wp:simplePos x="0" y="0"/>
              <wp:positionH relativeFrom="margin">
                <wp:align>right</wp:align>
              </wp:positionH>
              <wp:positionV relativeFrom="paragraph">
                <wp:posOffset>765175</wp:posOffset>
              </wp:positionV>
              <wp:extent cx="5925787" cy="0"/>
              <wp:effectExtent l="0" t="0" r="0" b="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5787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2AE1EE2" id="Straight Connector 18" o:spid="_x0000_s1026" style="position:absolute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4pt,60.25pt" to="882pt,6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" strokecolor="windowText" strokeweight=".5pt">
              <v:stroke joinstyle="miter"/>
              <w10:wrap anchorx="margin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6DAF8D06" wp14:editId="6F9582D3">
          <wp:simplePos x="0" y="0"/>
          <wp:positionH relativeFrom="margin">
            <wp:posOffset>238125</wp:posOffset>
          </wp:positionH>
          <wp:positionV relativeFrom="topMargin">
            <wp:posOffset>240030</wp:posOffset>
          </wp:positionV>
          <wp:extent cx="5241600" cy="813600"/>
          <wp:effectExtent l="0" t="0" r="0" b="5715"/>
          <wp:wrapSquare wrapText="bothSides"/>
          <wp:docPr id="518744278" name="Picture 518744278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41600" cy="81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09D37" w14:textId="6070D7C4" w:rsidR="003A1B4B" w:rsidRDefault="00BB62B6" w:rsidP="003A1B4B">
    <w:pPr>
      <w:pStyle w:val="Header"/>
      <w:jc w:val="cen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CD6D9E7" wp14:editId="251367FB">
          <wp:simplePos x="0" y="0"/>
          <wp:positionH relativeFrom="margin">
            <wp:posOffset>342900</wp:posOffset>
          </wp:positionH>
          <wp:positionV relativeFrom="topMargin">
            <wp:posOffset>253365</wp:posOffset>
          </wp:positionV>
          <wp:extent cx="5241600" cy="813600"/>
          <wp:effectExtent l="0" t="0" r="0" b="5715"/>
          <wp:wrapSquare wrapText="bothSides"/>
          <wp:docPr id="1712444535" name="Picture 1712444535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41600" cy="81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8A6F30" w14:textId="000EFAED" w:rsidR="003A1B4B" w:rsidRDefault="00BB62B6" w:rsidP="00BB62B6">
    <w:pPr>
      <w:pStyle w:val="Head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1325DE" wp14:editId="39138F03">
              <wp:simplePos x="0" y="0"/>
              <wp:positionH relativeFrom="margin">
                <wp:align>left</wp:align>
              </wp:positionH>
              <wp:positionV relativeFrom="paragraph">
                <wp:posOffset>603250</wp:posOffset>
              </wp:positionV>
              <wp:extent cx="5925787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5787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E25125F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7.5pt" to="466.6pt,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" strokecolor="black [3200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6AB3"/>
    <w:multiLevelType w:val="hybridMultilevel"/>
    <w:tmpl w:val="EE5A70C4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0F75407E"/>
    <w:multiLevelType w:val="hybridMultilevel"/>
    <w:tmpl w:val="AC9444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620EB"/>
    <w:multiLevelType w:val="hybridMultilevel"/>
    <w:tmpl w:val="00506078"/>
    <w:lvl w:ilvl="0" w:tplc="F31E6064">
      <w:start w:val="1"/>
      <w:numFmt w:val="bullet"/>
      <w:lvlText w:val=""/>
      <w:lvlJc w:val="left"/>
      <w:pPr>
        <w:ind w:left="868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</w:abstractNum>
  <w:abstractNum w:abstractNumId="3" w15:restartNumberingAfterBreak="0">
    <w:nsid w:val="20910D0B"/>
    <w:multiLevelType w:val="hybridMultilevel"/>
    <w:tmpl w:val="04382D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CE4025"/>
    <w:multiLevelType w:val="hybridMultilevel"/>
    <w:tmpl w:val="B6FC519C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5" w15:restartNumberingAfterBreak="0">
    <w:nsid w:val="355414A2"/>
    <w:multiLevelType w:val="hybridMultilevel"/>
    <w:tmpl w:val="A134BA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9068281">
    <w:abstractNumId w:val="2"/>
  </w:num>
  <w:num w:numId="2" w16cid:durableId="1811677920">
    <w:abstractNumId w:val="4"/>
  </w:num>
  <w:num w:numId="3" w16cid:durableId="146896984">
    <w:abstractNumId w:val="0"/>
  </w:num>
  <w:num w:numId="4" w16cid:durableId="371882840">
    <w:abstractNumId w:val="1"/>
  </w:num>
  <w:num w:numId="5" w16cid:durableId="1503862016">
    <w:abstractNumId w:val="5"/>
  </w:num>
  <w:num w:numId="6" w16cid:durableId="2850409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zI3NzY3sbQ0MzBX0lEKTi0uzszPAykwrAUAGhmfWiwAAAA="/>
  </w:docVars>
  <w:rsids>
    <w:rsidRoot w:val="003A1B4B"/>
    <w:rsid w:val="00073111"/>
    <w:rsid w:val="00095739"/>
    <w:rsid w:val="000F6D9D"/>
    <w:rsid w:val="001749E9"/>
    <w:rsid w:val="0019578A"/>
    <w:rsid w:val="001D0165"/>
    <w:rsid w:val="002062DC"/>
    <w:rsid w:val="0022640B"/>
    <w:rsid w:val="00267A51"/>
    <w:rsid w:val="00294242"/>
    <w:rsid w:val="002A532B"/>
    <w:rsid w:val="002C7FEB"/>
    <w:rsid w:val="0032229F"/>
    <w:rsid w:val="00325211"/>
    <w:rsid w:val="00363F03"/>
    <w:rsid w:val="003A1B4B"/>
    <w:rsid w:val="003F4E54"/>
    <w:rsid w:val="00420C6B"/>
    <w:rsid w:val="00422AAE"/>
    <w:rsid w:val="0043781E"/>
    <w:rsid w:val="00456D15"/>
    <w:rsid w:val="004B2E79"/>
    <w:rsid w:val="00532D42"/>
    <w:rsid w:val="00534DA8"/>
    <w:rsid w:val="0055730C"/>
    <w:rsid w:val="0057383C"/>
    <w:rsid w:val="005768C0"/>
    <w:rsid w:val="00595AA2"/>
    <w:rsid w:val="005C53FC"/>
    <w:rsid w:val="005E7FC2"/>
    <w:rsid w:val="00620D94"/>
    <w:rsid w:val="006C1E5D"/>
    <w:rsid w:val="0070341B"/>
    <w:rsid w:val="007B2014"/>
    <w:rsid w:val="007B2031"/>
    <w:rsid w:val="007F6DAC"/>
    <w:rsid w:val="00803CBF"/>
    <w:rsid w:val="0082789C"/>
    <w:rsid w:val="00832093"/>
    <w:rsid w:val="008429C4"/>
    <w:rsid w:val="00856CA8"/>
    <w:rsid w:val="00867B6D"/>
    <w:rsid w:val="00873DA4"/>
    <w:rsid w:val="008920EC"/>
    <w:rsid w:val="008C033E"/>
    <w:rsid w:val="008C2652"/>
    <w:rsid w:val="008E596F"/>
    <w:rsid w:val="009572BF"/>
    <w:rsid w:val="009977AB"/>
    <w:rsid w:val="00A40B50"/>
    <w:rsid w:val="00A6604E"/>
    <w:rsid w:val="00AA1A51"/>
    <w:rsid w:val="00AB6C37"/>
    <w:rsid w:val="00AE4909"/>
    <w:rsid w:val="00AE4CE0"/>
    <w:rsid w:val="00B22B39"/>
    <w:rsid w:val="00B25A3F"/>
    <w:rsid w:val="00B36524"/>
    <w:rsid w:val="00B646A2"/>
    <w:rsid w:val="00BB2174"/>
    <w:rsid w:val="00BB62B6"/>
    <w:rsid w:val="00BF656D"/>
    <w:rsid w:val="00BF775A"/>
    <w:rsid w:val="00C045B5"/>
    <w:rsid w:val="00C12FC6"/>
    <w:rsid w:val="00C16FC8"/>
    <w:rsid w:val="00C37C11"/>
    <w:rsid w:val="00CA0EB8"/>
    <w:rsid w:val="00CC4787"/>
    <w:rsid w:val="00D17234"/>
    <w:rsid w:val="00D73385"/>
    <w:rsid w:val="00D86084"/>
    <w:rsid w:val="00D95597"/>
    <w:rsid w:val="00DC2F27"/>
    <w:rsid w:val="00E03701"/>
    <w:rsid w:val="00E31599"/>
    <w:rsid w:val="00E81FF0"/>
    <w:rsid w:val="00E96402"/>
    <w:rsid w:val="00F00902"/>
    <w:rsid w:val="00F02E32"/>
    <w:rsid w:val="00F05A59"/>
    <w:rsid w:val="00F211EA"/>
    <w:rsid w:val="00F43DE8"/>
    <w:rsid w:val="00FA4958"/>
    <w:rsid w:val="00FA633D"/>
    <w:rsid w:val="00FC2253"/>
    <w:rsid w:val="00FE1108"/>
    <w:rsid w:val="00FF7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1CC1BF"/>
  <w15:chartTrackingRefBased/>
  <w15:docId w15:val="{24B93184-D9F4-4EB9-AA02-790FDE609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093"/>
    <w:pPr>
      <w:spacing w:after="0" w:line="240" w:lineRule="auto"/>
    </w:pPr>
    <w:rPr>
      <w:rFonts w:ascii="Helvetica" w:eastAsia="Times New Roman" w:hAnsi="Helvetica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1B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1B4B"/>
  </w:style>
  <w:style w:type="paragraph" w:styleId="Footer">
    <w:name w:val="footer"/>
    <w:basedOn w:val="Normal"/>
    <w:link w:val="FooterChar"/>
    <w:uiPriority w:val="99"/>
    <w:unhideWhenUsed/>
    <w:rsid w:val="003A1B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1B4B"/>
  </w:style>
  <w:style w:type="table" w:styleId="TableGrid">
    <w:name w:val="Table Grid"/>
    <w:basedOn w:val="TableNormal"/>
    <w:uiPriority w:val="59"/>
    <w:rsid w:val="003A1B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29C4"/>
    <w:pPr>
      <w:ind w:left="720"/>
      <w:contextualSpacing/>
    </w:pPr>
  </w:style>
  <w:style w:type="character" w:styleId="Hyperlink">
    <w:name w:val="Hyperlink"/>
    <w:basedOn w:val="DefaultParagraphFont"/>
    <w:rsid w:val="009977AB"/>
    <w:rPr>
      <w:color w:val="0000FF"/>
      <w:u w:val="single"/>
    </w:rPr>
  </w:style>
  <w:style w:type="paragraph" w:customStyle="1" w:styleId="Default">
    <w:name w:val="Default"/>
    <w:rsid w:val="00AE49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AE4909"/>
    <w:pPr>
      <w:spacing w:before="100" w:beforeAutospacing="1" w:after="100" w:afterAutospacing="1"/>
    </w:pPr>
    <w:rPr>
      <w:rFonts w:ascii="Times New Roman" w:hAnsi="Times New Roman"/>
      <w:szCs w:val="24"/>
      <w:lang w:val="en-CA" w:eastAsia="en-CA"/>
    </w:rPr>
  </w:style>
  <w:style w:type="character" w:styleId="Strong">
    <w:name w:val="Strong"/>
    <w:basedOn w:val="DefaultParagraphFont"/>
    <w:uiPriority w:val="22"/>
    <w:qFormat/>
    <w:rsid w:val="00AE4909"/>
    <w:rPr>
      <w:b/>
      <w:bCs/>
    </w:rPr>
  </w:style>
  <w:style w:type="paragraph" w:styleId="Revision">
    <w:name w:val="Revision"/>
    <w:hidden/>
    <w:uiPriority w:val="99"/>
    <w:semiHidden/>
    <w:rsid w:val="0057383C"/>
    <w:pPr>
      <w:spacing w:after="0" w:line="240" w:lineRule="auto"/>
    </w:pPr>
    <w:rPr>
      <w:rFonts w:ascii="Helvetica" w:eastAsia="Times New Roman" w:hAnsi="Helvetica" w:cs="Times New Roman"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2A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2AA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2AAE"/>
    <w:rPr>
      <w:rFonts w:ascii="Helvetica" w:eastAsia="Times New Roman" w:hAnsi="Helvetica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A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2AAE"/>
    <w:rPr>
      <w:rFonts w:ascii="Helvetica" w:eastAsia="Times New Roman" w:hAnsi="Helvetica" w:cs="Times New Roman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86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th@nrtf.ca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Youth@nrtf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outh@nrtf.ca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DD099D-90B9-4A13-A56D-245CD81AC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067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na Beltran</dc:creator>
  <cp:keywords/>
  <dc:description/>
  <cp:lastModifiedBy>Walter Schneider</cp:lastModifiedBy>
  <cp:revision>6</cp:revision>
  <cp:lastPrinted>2022-05-09T17:44:00Z</cp:lastPrinted>
  <dcterms:created xsi:type="dcterms:W3CDTF">2023-05-11T04:48:00Z</dcterms:created>
  <dcterms:modified xsi:type="dcterms:W3CDTF">2023-05-11T05:48:00Z</dcterms:modified>
</cp:coreProperties>
</file>